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35B86424" w:rsidR="00714678" w:rsidRDefault="3C2E76EE">
      <w:r>
        <w:t>1</w:t>
      </w:r>
    </w:p>
    <w:commentRangeStart w:id="0"/>
    <w:p w14:paraId="3F272559" w14:textId="06998F50" w:rsidR="7D3A3C7B" w:rsidRDefault="00DC5AB5" w:rsidP="60B18981">
      <w:r>
        <w:fldChar w:fldCharType="begin"/>
      </w:r>
      <w:r>
        <w:instrText>HYPERLINK "https://cs230.stanford.edu/files/cs230exam_win21_soln.pdf" \h</w:instrText>
      </w:r>
      <w:r>
        <w:fldChar w:fldCharType="separate"/>
      </w:r>
      <w:r w:rsidR="7D3A3C7B" w:rsidRPr="60B18981">
        <w:rPr>
          <w:rStyle w:val="Hyperlink"/>
        </w:rPr>
        <w:t>https://cs230.stanford.edu/files/cs230exam_win21_soln.pdf</w:t>
      </w:r>
      <w:r>
        <w:rPr>
          <w:rStyle w:val="Hyperlink"/>
        </w:rPr>
        <w:fldChar w:fldCharType="end"/>
      </w:r>
      <w:r w:rsidR="7D3A3C7B">
        <w:t xml:space="preserve"> </w:t>
      </w:r>
      <w:commentRangeEnd w:id="0"/>
      <w:r w:rsidR="7D3A3C7B">
        <w:rPr>
          <w:rStyle w:val="CommentReference"/>
        </w:rPr>
        <w:commentReference w:id="0"/>
      </w:r>
    </w:p>
    <w:p w14:paraId="1B9CEACA" w14:textId="306730D8" w:rsidR="3C2E76EE" w:rsidRDefault="3C2E76EE" w:rsidP="52595471">
      <w:r>
        <w:t>a</w:t>
      </w:r>
    </w:p>
    <w:p w14:paraId="255A2E00" w14:textId="42C22AD4" w:rsidR="3A8CD27A" w:rsidRDefault="3A8CD27A" w:rsidP="52595471">
      <w:pPr>
        <w:pStyle w:val="ListParagraph"/>
        <w:numPr>
          <w:ilvl w:val="0"/>
          <w:numId w:val="3"/>
        </w:numPr>
      </w:pPr>
      <w:r>
        <w:t>1? - Batch Normalization computes the mean and standard deviation over a batch of training examples, which cannot be done for a single test example. Therefore, the Batch Norm layers are skipped during test time, and the learned parameters from the training phase are used to normalize the test data</w:t>
      </w:r>
    </w:p>
    <w:p w14:paraId="2C15C441" w14:textId="79C285DD" w:rsidR="3008FF65" w:rsidRDefault="3008FF65" w:rsidP="52595471">
      <w:pPr>
        <w:ind w:firstLine="720"/>
      </w:pPr>
      <w:r>
        <w:t xml:space="preserve">3, </w:t>
      </w:r>
      <w:r w:rsidR="75F4C851">
        <w:t>4?</w:t>
      </w:r>
    </w:p>
    <w:p w14:paraId="352BB4AB" w14:textId="48844EBA" w:rsidR="0C4C5AE8" w:rsidRDefault="0C4C5AE8" w:rsidP="52595471">
      <w:pPr>
        <w:pStyle w:val="ListParagraph"/>
        <w:numPr>
          <w:ilvl w:val="0"/>
          <w:numId w:val="3"/>
        </w:numPr>
      </w:pPr>
      <w:r>
        <w:t>4</w:t>
      </w:r>
      <w:r w:rsidR="1FDB14E4">
        <w:t xml:space="preserve"> [(k*k*c_in + 1) * c_out = (1*1*16 + 1) * 1 = 17]</w:t>
      </w:r>
    </w:p>
    <w:p w14:paraId="0DBD9057" w14:textId="6B174447" w:rsidR="2390EBCE" w:rsidRDefault="2390EBCE" w:rsidP="52595471">
      <w:pPr>
        <w:pStyle w:val="ListParagraph"/>
        <w:numPr>
          <w:ilvl w:val="0"/>
          <w:numId w:val="3"/>
        </w:numPr>
      </w:pPr>
      <w:r>
        <w:t xml:space="preserve">1, </w:t>
      </w:r>
      <w:r w:rsidR="2C315D34">
        <w:t>2</w:t>
      </w:r>
    </w:p>
    <w:p w14:paraId="6C027F35" w14:textId="4ECE3A20" w:rsidR="674B1156" w:rsidRDefault="674B1156" w:rsidP="52595471">
      <w:pPr>
        <w:pStyle w:val="ListParagraph"/>
        <w:numPr>
          <w:ilvl w:val="0"/>
          <w:numId w:val="3"/>
        </w:numPr>
      </w:pPr>
      <w:r>
        <w:t>2,</w:t>
      </w:r>
      <w:r w:rsidR="389AF8CC">
        <w:t xml:space="preserve"> </w:t>
      </w:r>
      <w:r>
        <w:t>4</w:t>
      </w:r>
    </w:p>
    <w:p w14:paraId="7D7E362D" w14:textId="220D0F66" w:rsidR="41B41118" w:rsidRDefault="41B41118" w:rsidP="52595471">
      <w:commentRangeStart w:id="1"/>
      <w:r>
        <w:t>Isn’t 3 just another way of saying y = x, I don’t think it would be a valid act fn (assuming we want non linearity), because max(x, 0.1x) for x &gt; 0 is x. Min(x, 0.1x) for negative x is x (which is more negative than 0.1x), so you’re effectively just getting a y = x curve.</w:t>
      </w:r>
      <w:r w:rsidR="5463A222">
        <w:t xml:space="preserve"> Can someone attest?</w:t>
      </w:r>
      <w:commentRangeEnd w:id="1"/>
      <w:r>
        <w:commentReference w:id="1"/>
      </w:r>
    </w:p>
    <w:p w14:paraId="27947623" w14:textId="7C352A4C" w:rsidR="3942E2F5" w:rsidRDefault="3942E2F5" w:rsidP="52595471">
      <w:pPr>
        <w:pStyle w:val="ListParagraph"/>
        <w:numPr>
          <w:ilvl w:val="0"/>
          <w:numId w:val="3"/>
        </w:numPr>
      </w:pPr>
      <w:r>
        <w:t>1</w:t>
      </w:r>
      <w:r w:rsidR="432CC459">
        <w:t xml:space="preserve"> – is this the answer because for all the other ones we compute a division so we get floating points operations?</w:t>
      </w:r>
    </w:p>
    <w:p w14:paraId="4B030C4E" w14:textId="1D57BE9C" w:rsidR="3942E2F5" w:rsidRDefault="3942E2F5" w:rsidP="52595471">
      <w:pPr>
        <w:pStyle w:val="ListParagraph"/>
        <w:numPr>
          <w:ilvl w:val="0"/>
          <w:numId w:val="3"/>
        </w:numPr>
      </w:pPr>
      <w:r>
        <w:t>2,</w:t>
      </w:r>
      <w:r w:rsidR="38850D1C">
        <w:t xml:space="preserve"> </w:t>
      </w:r>
      <w:r>
        <w:t>3</w:t>
      </w:r>
      <w:r w:rsidR="59D2A9EF">
        <w:t>, (is 4 not also valid somewhat? We could be getting high training set error as we have not trained on enough data to converge to minimum with, idk).</w:t>
      </w:r>
    </w:p>
    <w:p w14:paraId="04DEB83B" w14:textId="386A0932" w:rsidR="3942E2F5" w:rsidRDefault="7417819A" w:rsidP="7ADD212A">
      <w:pPr>
        <w:ind w:firstLine="720"/>
      </w:pPr>
      <w:r>
        <w:t xml:space="preserve">Does </w:t>
      </w:r>
      <w:r w:rsidRPr="7ADD212A">
        <w:rPr>
          <w:rFonts w:ascii="Calibri" w:eastAsia="Calibri" w:hAnsi="Calibri" w:cs="Calibri"/>
        </w:rPr>
        <w:t>high training set error mean high variance? If so, we can also increase lambda in regularisation (answer 1) and  I think 2 is wrong</w:t>
      </w:r>
    </w:p>
    <w:p w14:paraId="136BF924" w14:textId="188AA05D" w:rsidR="7417819A" w:rsidRDefault="7417819A" w:rsidP="7ADD212A">
      <w:pPr>
        <w:ind w:firstLine="720"/>
      </w:pPr>
      <w:r>
        <w:rPr>
          <w:noProof/>
        </w:rPr>
        <w:drawing>
          <wp:inline distT="0" distB="0" distL="0" distR="0" wp14:anchorId="5A2AAF9C" wp14:editId="0547BFF0">
            <wp:extent cx="3943350" cy="1085850"/>
            <wp:effectExtent l="0" t="0" r="0" b="0"/>
            <wp:docPr id="532006995" name="Picture 532006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943350" cy="1085850"/>
                    </a:xfrm>
                    <a:prstGeom prst="rect">
                      <a:avLst/>
                    </a:prstGeom>
                  </pic:spPr>
                </pic:pic>
              </a:graphicData>
            </a:graphic>
          </wp:inline>
        </w:drawing>
      </w:r>
    </w:p>
    <w:p w14:paraId="0E560D4A" w14:textId="6B437702" w:rsidR="7E5C05F0" w:rsidRDefault="1523C05A" w:rsidP="7ADD212A">
      <w:pPr>
        <w:pStyle w:val="ListParagraph"/>
        <w:numPr>
          <w:ilvl w:val="0"/>
          <w:numId w:val="3"/>
        </w:numPr>
      </w:pPr>
      <w:r>
        <w:t>3, 4</w:t>
      </w:r>
      <w:r w:rsidR="76E696F5">
        <w:t xml:space="preserve"> ?</w:t>
      </w:r>
    </w:p>
    <w:p w14:paraId="16235599" w14:textId="0669FF61" w:rsidR="0662C31A" w:rsidRDefault="0662C31A" w:rsidP="7ADD212A">
      <w:r>
        <w:t>b)</w:t>
      </w:r>
    </w:p>
    <w:p w14:paraId="3502A52F" w14:textId="1C5B338D" w:rsidR="0662C31A" w:rsidRDefault="0662C31A" w:rsidP="7ADD212A">
      <w:r>
        <w:t xml:space="preserve">i) </w:t>
      </w:r>
      <w:r w:rsidRPr="7ADD212A">
        <w:rPr>
          <w:rFonts w:ascii="Calibri" w:eastAsia="Calibri" w:hAnsi="Calibri" w:cs="Calibri"/>
        </w:rPr>
        <w:t>These parameters allow the network to learn to adjust the mean and variance of the activations to better fit the desired output distribution</w:t>
      </w:r>
    </w:p>
    <w:p w14:paraId="42A2F360" w14:textId="5100A6F2" w:rsidR="0662C31A" w:rsidRDefault="0662C31A" w:rsidP="7ADD212A">
      <w:pPr>
        <w:rPr>
          <w:rFonts w:ascii="Calibri" w:eastAsia="Calibri" w:hAnsi="Calibri" w:cs="Calibri"/>
        </w:rPr>
      </w:pPr>
      <w:r w:rsidRPr="44CEB67D">
        <w:rPr>
          <w:rFonts w:ascii="Calibri" w:eastAsia="Calibri" w:hAnsi="Calibri" w:cs="Calibri"/>
        </w:rPr>
        <w:t xml:space="preserve">ii)  </w:t>
      </w:r>
      <w:commentRangeStart w:id="2"/>
      <w:commentRangeStart w:id="3"/>
      <w:r w:rsidRPr="44CEB67D">
        <w:rPr>
          <w:rFonts w:ascii="Calibri" w:eastAsia="Calibri" w:hAnsi="Calibri" w:cs="Calibri"/>
        </w:rPr>
        <w:t>not enough variety in the training data: fix by getting more data</w:t>
      </w:r>
    </w:p>
    <w:p w14:paraId="569C3D17" w14:textId="475FB3CA" w:rsidR="0662C31A" w:rsidRDefault="4EBE222C" w:rsidP="7ADD212A">
      <w:pPr>
        <w:rPr>
          <w:rFonts w:ascii="Calibri" w:eastAsia="Calibri" w:hAnsi="Calibri" w:cs="Calibri"/>
        </w:rPr>
      </w:pPr>
      <w:r w:rsidRPr="05CE84AE">
        <w:rPr>
          <w:rFonts w:ascii="Calibri" w:eastAsia="Calibri" w:hAnsi="Calibri" w:cs="Calibri"/>
        </w:rPr>
        <w:t xml:space="preserve">overfitting: </w:t>
      </w:r>
      <w:commentRangeStart w:id="4"/>
      <w:commentRangeStart w:id="5"/>
      <w:r w:rsidRPr="05CE84AE">
        <w:rPr>
          <w:rFonts w:ascii="Calibri" w:eastAsia="Calibri" w:hAnsi="Calibri" w:cs="Calibri"/>
        </w:rPr>
        <w:t xml:space="preserve">fix by </w:t>
      </w:r>
      <w:r w:rsidR="66C5DF5D" w:rsidRPr="05CE84AE">
        <w:rPr>
          <w:rFonts w:ascii="Calibri" w:eastAsia="Calibri" w:hAnsi="Calibri" w:cs="Calibri"/>
        </w:rPr>
        <w:t xml:space="preserve">removing </w:t>
      </w:r>
      <w:r w:rsidRPr="05CE84AE">
        <w:rPr>
          <w:rFonts w:ascii="Calibri" w:eastAsia="Calibri" w:hAnsi="Calibri" w:cs="Calibri"/>
        </w:rPr>
        <w:t xml:space="preserve">features, </w:t>
      </w:r>
      <w:r w:rsidR="0DC89B01" w:rsidRPr="05CE84AE">
        <w:rPr>
          <w:rFonts w:ascii="Calibri" w:eastAsia="Calibri" w:hAnsi="Calibri" w:cs="Calibri"/>
        </w:rPr>
        <w:t xml:space="preserve">increasing </w:t>
      </w:r>
      <w:r w:rsidRPr="05CE84AE">
        <w:rPr>
          <w:rFonts w:ascii="Calibri" w:eastAsia="Calibri" w:hAnsi="Calibri" w:cs="Calibri"/>
        </w:rPr>
        <w:t>the lambda in the regularisation factor</w:t>
      </w:r>
      <w:commentRangeEnd w:id="4"/>
      <w:r w:rsidR="48F8632B">
        <w:rPr>
          <w:rStyle w:val="CommentReference"/>
        </w:rPr>
        <w:commentReference w:id="4"/>
      </w:r>
      <w:commentRangeEnd w:id="5"/>
      <w:r w:rsidR="48F8632B">
        <w:rPr>
          <w:rStyle w:val="CommentReference"/>
        </w:rPr>
        <w:commentReference w:id="5"/>
      </w:r>
      <w:commentRangeEnd w:id="2"/>
      <w:r w:rsidR="48F8632B">
        <w:rPr>
          <w:rStyle w:val="CommentReference"/>
        </w:rPr>
        <w:commentReference w:id="2"/>
      </w:r>
      <w:commentRangeEnd w:id="3"/>
      <w:r w:rsidR="48F8632B">
        <w:rPr>
          <w:rStyle w:val="CommentReference"/>
        </w:rPr>
        <w:commentReference w:id="3"/>
      </w:r>
    </w:p>
    <w:p w14:paraId="00A6137D" w14:textId="31CD74B3" w:rsidR="28957AEC" w:rsidRDefault="28957AEC" w:rsidP="7ADD212A">
      <w:pPr>
        <w:rPr>
          <w:rFonts w:ascii="Calibri" w:eastAsia="Calibri" w:hAnsi="Calibri" w:cs="Calibri"/>
        </w:rPr>
      </w:pPr>
      <w:r w:rsidRPr="7ADD212A">
        <w:rPr>
          <w:rFonts w:ascii="Calibri" w:eastAsia="Calibri" w:hAnsi="Calibri" w:cs="Calibri"/>
        </w:rPr>
        <w:t>iii) use multiple smaller conv instead of bigger ones to increase speed (less operations)</w:t>
      </w:r>
    </w:p>
    <w:p w14:paraId="1F18132C" w14:textId="2CE39C2C" w:rsidR="28957AEC" w:rsidRDefault="04063E2E" w:rsidP="7ADD212A">
      <w:pPr>
        <w:rPr>
          <w:rFonts w:ascii="Calibri" w:eastAsia="Calibri" w:hAnsi="Calibri" w:cs="Calibri"/>
        </w:rPr>
      </w:pPr>
      <w:r w:rsidRPr="60B18981">
        <w:rPr>
          <w:rFonts w:ascii="Calibri" w:eastAsia="Calibri" w:hAnsi="Calibri" w:cs="Calibri"/>
        </w:rPr>
        <w:t>1x1 conv are used for pooling on the channel dimension</w:t>
      </w:r>
    </w:p>
    <w:p w14:paraId="7E47F907" w14:textId="2EA95A9C" w:rsidR="318BFB50" w:rsidRDefault="318BFB50" w:rsidP="60B18981">
      <w:pPr>
        <w:rPr>
          <w:rFonts w:ascii="Calibri" w:eastAsia="Calibri" w:hAnsi="Calibri" w:cs="Calibri"/>
        </w:rPr>
      </w:pPr>
      <w:r w:rsidRPr="60B18981">
        <w:rPr>
          <w:rFonts w:ascii="Calibri" w:eastAsia="Calibri" w:hAnsi="Calibri" w:cs="Calibri"/>
        </w:rPr>
        <w:t>1x1 conv acts like dense layers</w:t>
      </w:r>
    </w:p>
    <w:p w14:paraId="3598CF16" w14:textId="78FF370A" w:rsidR="057D199D" w:rsidRDefault="057D199D" w:rsidP="7ADD212A">
      <w:pPr>
        <w:rPr>
          <w:rFonts w:ascii="Calibri" w:eastAsia="Calibri" w:hAnsi="Calibri" w:cs="Calibri"/>
        </w:rPr>
      </w:pPr>
      <w:r w:rsidRPr="7ADD212A">
        <w:rPr>
          <w:rFonts w:ascii="Calibri" w:eastAsia="Calibri" w:hAnsi="Calibri" w:cs="Calibri"/>
        </w:rPr>
        <w:t>iv) derivative is very small when the input is very large or very small</w:t>
      </w:r>
      <w:r w:rsidR="1A6D64F5" w:rsidRPr="7ADD212A">
        <w:rPr>
          <w:rFonts w:ascii="Calibri" w:eastAsia="Calibri" w:hAnsi="Calibri" w:cs="Calibri"/>
        </w:rPr>
        <w:t xml:space="preserve"> -&gt;</w:t>
      </w:r>
      <w:r w:rsidRPr="7ADD212A">
        <w:rPr>
          <w:rFonts w:ascii="Calibri" w:eastAsia="Calibri" w:hAnsi="Calibri" w:cs="Calibri"/>
        </w:rPr>
        <w:t xml:space="preserve"> slow convergence or even complete stagnation</w:t>
      </w:r>
      <w:r w:rsidR="20620468" w:rsidRPr="7ADD212A">
        <w:rPr>
          <w:rFonts w:ascii="Calibri" w:eastAsia="Calibri" w:hAnsi="Calibri" w:cs="Calibri"/>
        </w:rPr>
        <w:t xml:space="preserve"> -&gt; vanishing gradient</w:t>
      </w:r>
    </w:p>
    <w:p w14:paraId="3BCB41DC" w14:textId="43B425D1" w:rsidR="1FE7DAD4" w:rsidRDefault="1FE7DAD4" w:rsidP="7ADD212A">
      <w:pPr>
        <w:rPr>
          <w:rFonts w:ascii="Calibri" w:eastAsia="Calibri" w:hAnsi="Calibri" w:cs="Calibri"/>
        </w:rPr>
      </w:pPr>
      <w:r w:rsidRPr="7ADD212A">
        <w:rPr>
          <w:rFonts w:ascii="Calibri" w:eastAsia="Calibri" w:hAnsi="Calibri" w:cs="Calibri"/>
        </w:rPr>
        <w:t>c) input: 64x64x8</w:t>
      </w:r>
    </w:p>
    <w:p w14:paraId="74086CAF" w14:textId="5585942C" w:rsidR="1FE7DAD4" w:rsidRDefault="1FE7DAD4" w:rsidP="7ADD212A">
      <w:pPr>
        <w:rPr>
          <w:rFonts w:ascii="Calibri" w:eastAsia="Calibri" w:hAnsi="Calibri" w:cs="Calibri"/>
        </w:rPr>
      </w:pPr>
      <w:r w:rsidRPr="7ADD212A">
        <w:rPr>
          <w:rFonts w:ascii="Calibri" w:eastAsia="Calibri" w:hAnsi="Calibri" w:cs="Calibri"/>
        </w:rPr>
        <w:t xml:space="preserve">Conv: in = 8, out = 32, k = 3, s = 1, </w:t>
      </w:r>
      <w:commentRangeStart w:id="6"/>
      <w:commentRangeStart w:id="7"/>
      <w:r w:rsidRPr="7ADD212A">
        <w:rPr>
          <w:rFonts w:ascii="Calibri" w:eastAsia="Calibri" w:hAnsi="Calibri" w:cs="Calibri"/>
        </w:rPr>
        <w:t xml:space="preserve">p = </w:t>
      </w:r>
      <w:r w:rsidR="2CA4AFA8" w:rsidRPr="7ADD212A">
        <w:rPr>
          <w:rFonts w:ascii="Calibri" w:eastAsia="Calibri" w:hAnsi="Calibri" w:cs="Calibri"/>
        </w:rPr>
        <w:t>1</w:t>
      </w:r>
      <w:commentRangeEnd w:id="6"/>
      <w:r>
        <w:rPr>
          <w:rStyle w:val="CommentReference"/>
        </w:rPr>
        <w:commentReference w:id="6"/>
      </w:r>
      <w:commentRangeEnd w:id="7"/>
      <w:r>
        <w:rPr>
          <w:rStyle w:val="CommentReference"/>
        </w:rPr>
        <w:commentReference w:id="7"/>
      </w:r>
      <w:r w:rsidRPr="7ADD212A">
        <w:rPr>
          <w:rFonts w:ascii="Calibri" w:eastAsia="Calibri" w:hAnsi="Calibri" w:cs="Calibri"/>
        </w:rPr>
        <w:t xml:space="preserve">: (64 – 3 + 2 * </w:t>
      </w:r>
      <w:r w:rsidR="2D573EDB" w:rsidRPr="7ADD212A">
        <w:rPr>
          <w:rFonts w:ascii="Calibri" w:eastAsia="Calibri" w:hAnsi="Calibri" w:cs="Calibri"/>
        </w:rPr>
        <w:t>1</w:t>
      </w:r>
      <w:r w:rsidRPr="7ADD212A">
        <w:rPr>
          <w:rFonts w:ascii="Calibri" w:eastAsia="Calibri" w:hAnsi="Calibri" w:cs="Calibri"/>
        </w:rPr>
        <w:t>) / 1 + 1 = 6</w:t>
      </w:r>
      <w:r w:rsidR="4D647840" w:rsidRPr="7ADD212A">
        <w:rPr>
          <w:rFonts w:ascii="Calibri" w:eastAsia="Calibri" w:hAnsi="Calibri" w:cs="Calibri"/>
        </w:rPr>
        <w:t>4</w:t>
      </w:r>
    </w:p>
    <w:p w14:paraId="59F9FAB5" w14:textId="31FB3AC1" w:rsidR="1FE7DAD4" w:rsidRDefault="1FE7DAD4" w:rsidP="7ADD212A">
      <w:pPr>
        <w:ind w:firstLine="720"/>
        <w:rPr>
          <w:rFonts w:ascii="Calibri" w:eastAsia="Calibri" w:hAnsi="Calibri" w:cs="Calibri"/>
        </w:rPr>
      </w:pPr>
      <w:r w:rsidRPr="7ADD212A">
        <w:rPr>
          <w:rFonts w:ascii="Calibri" w:eastAsia="Calibri" w:hAnsi="Calibri" w:cs="Calibri"/>
        </w:rPr>
        <w:t>output is 6</w:t>
      </w:r>
      <w:r w:rsidR="28BAA94E" w:rsidRPr="7ADD212A">
        <w:rPr>
          <w:rFonts w:ascii="Calibri" w:eastAsia="Calibri" w:hAnsi="Calibri" w:cs="Calibri"/>
        </w:rPr>
        <w:t>4</w:t>
      </w:r>
      <w:r w:rsidRPr="7ADD212A">
        <w:rPr>
          <w:rFonts w:ascii="Calibri" w:eastAsia="Calibri" w:hAnsi="Calibri" w:cs="Calibri"/>
        </w:rPr>
        <w:t>x6</w:t>
      </w:r>
      <w:r w:rsidR="28BAA94E" w:rsidRPr="7ADD212A">
        <w:rPr>
          <w:rFonts w:ascii="Calibri" w:eastAsia="Calibri" w:hAnsi="Calibri" w:cs="Calibri"/>
        </w:rPr>
        <w:t>4</w:t>
      </w:r>
      <w:r w:rsidRPr="7ADD212A">
        <w:rPr>
          <w:rFonts w:ascii="Calibri" w:eastAsia="Calibri" w:hAnsi="Calibri" w:cs="Calibri"/>
        </w:rPr>
        <w:t>x32</w:t>
      </w:r>
    </w:p>
    <w:p w14:paraId="316E74D1" w14:textId="1D2B0C7B" w:rsidR="1FE7DAD4" w:rsidRDefault="1FE7DAD4" w:rsidP="7ADD212A">
      <w:pPr>
        <w:ind w:firstLine="720"/>
        <w:rPr>
          <w:rFonts w:ascii="Calibri" w:eastAsia="Calibri" w:hAnsi="Calibri" w:cs="Calibri"/>
        </w:rPr>
      </w:pPr>
      <w:r w:rsidRPr="7ADD212A">
        <w:rPr>
          <w:rFonts w:ascii="Calibri" w:eastAsia="Calibri" w:hAnsi="Calibri" w:cs="Calibri"/>
        </w:rPr>
        <w:t>(3 * 3 * 8 + 1) * 32 = 2336 parameters</w:t>
      </w:r>
    </w:p>
    <w:p w14:paraId="7E4EDF33" w14:textId="5090E761" w:rsidR="1FE7DAD4" w:rsidRDefault="1FE7DAD4" w:rsidP="7ADD212A">
      <w:pPr>
        <w:rPr>
          <w:rFonts w:ascii="Calibri" w:eastAsia="Calibri" w:hAnsi="Calibri" w:cs="Calibri"/>
        </w:rPr>
      </w:pPr>
      <w:r w:rsidRPr="7ADD212A">
        <w:rPr>
          <w:rFonts w:ascii="Calibri" w:eastAsia="Calibri" w:hAnsi="Calibri" w:cs="Calibri"/>
        </w:rPr>
        <w:t xml:space="preserve">Max pool: k = s = 2: </w:t>
      </w:r>
      <w:r w:rsidR="4DA4A0AD" w:rsidRPr="7ADD212A">
        <w:rPr>
          <w:rFonts w:ascii="Calibri" w:eastAsia="Calibri" w:hAnsi="Calibri" w:cs="Calibri"/>
        </w:rPr>
        <w:t>(</w:t>
      </w:r>
      <w:r w:rsidRPr="7ADD212A">
        <w:rPr>
          <w:rFonts w:ascii="Calibri" w:eastAsia="Calibri" w:hAnsi="Calibri" w:cs="Calibri"/>
        </w:rPr>
        <w:t>6</w:t>
      </w:r>
      <w:r w:rsidR="47101D0D" w:rsidRPr="7ADD212A">
        <w:rPr>
          <w:rFonts w:ascii="Calibri" w:eastAsia="Calibri" w:hAnsi="Calibri" w:cs="Calibri"/>
        </w:rPr>
        <w:t>4</w:t>
      </w:r>
      <w:r w:rsidR="4DA4A0AD" w:rsidRPr="7ADD212A">
        <w:rPr>
          <w:rFonts w:ascii="Calibri" w:eastAsia="Calibri" w:hAnsi="Calibri" w:cs="Calibri"/>
        </w:rPr>
        <w:t xml:space="preserve"> – 2 + 2 * 1)</w:t>
      </w:r>
      <w:r w:rsidRPr="7ADD212A">
        <w:rPr>
          <w:rFonts w:ascii="Calibri" w:eastAsia="Calibri" w:hAnsi="Calibri" w:cs="Calibri"/>
        </w:rPr>
        <w:t xml:space="preserve"> / 2 </w:t>
      </w:r>
      <w:r w:rsidR="3878008A" w:rsidRPr="7ADD212A">
        <w:rPr>
          <w:rFonts w:ascii="Calibri" w:eastAsia="Calibri" w:hAnsi="Calibri" w:cs="Calibri"/>
        </w:rPr>
        <w:t xml:space="preserve">+ 1 </w:t>
      </w:r>
      <w:r w:rsidRPr="7ADD212A">
        <w:rPr>
          <w:rFonts w:ascii="Calibri" w:eastAsia="Calibri" w:hAnsi="Calibri" w:cs="Calibri"/>
        </w:rPr>
        <w:t>= 3</w:t>
      </w:r>
      <w:r w:rsidR="65E07F88" w:rsidRPr="7ADD212A">
        <w:rPr>
          <w:rFonts w:ascii="Calibri" w:eastAsia="Calibri" w:hAnsi="Calibri" w:cs="Calibri"/>
        </w:rPr>
        <w:t>3</w:t>
      </w:r>
    </w:p>
    <w:p w14:paraId="6BFE7DFC" w14:textId="064819A6" w:rsidR="1FE7DAD4" w:rsidRDefault="1FE7DAD4" w:rsidP="7ADD212A">
      <w:pPr>
        <w:ind w:firstLine="720"/>
        <w:rPr>
          <w:rFonts w:ascii="Calibri" w:eastAsia="Calibri" w:hAnsi="Calibri" w:cs="Calibri"/>
        </w:rPr>
      </w:pPr>
      <w:r w:rsidRPr="27E51CE9">
        <w:rPr>
          <w:rFonts w:ascii="Calibri" w:eastAsia="Calibri" w:hAnsi="Calibri" w:cs="Calibri"/>
        </w:rPr>
        <w:t>outputx32</w:t>
      </w:r>
      <w:commentRangeStart w:id="8"/>
      <w:commentRangeStart w:id="9"/>
      <w:commentRangeStart w:id="10"/>
      <w:commentRangeStart w:id="11"/>
      <w:commentRangeStart w:id="12"/>
      <w:commentRangeStart w:id="13"/>
      <w:commentRangeEnd w:id="8"/>
      <w:r>
        <w:rPr>
          <w:rStyle w:val="CommentReference"/>
        </w:rPr>
        <w:commentReference w:id="8"/>
      </w:r>
      <w:commentRangeEnd w:id="9"/>
      <w:r>
        <w:rPr>
          <w:rStyle w:val="CommentReference"/>
        </w:rPr>
        <w:commentReference w:id="9"/>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commentRangeEnd w:id="13"/>
      <w:r>
        <w:rPr>
          <w:rStyle w:val="CommentReference"/>
        </w:rPr>
        <w:commentReference w:id="13"/>
      </w:r>
    </w:p>
    <w:p w14:paraId="75E9A9CE" w14:textId="0D52E115" w:rsidR="1FE7DAD4" w:rsidRDefault="1FE7DAD4" w:rsidP="7ADD212A">
      <w:pPr>
        <w:ind w:firstLine="720"/>
        <w:rPr>
          <w:rFonts w:ascii="Calibri" w:eastAsia="Calibri" w:hAnsi="Calibri" w:cs="Calibri"/>
        </w:rPr>
      </w:pPr>
      <w:r w:rsidRPr="7ADD212A">
        <w:rPr>
          <w:rFonts w:ascii="Calibri" w:eastAsia="Calibri" w:hAnsi="Calibri" w:cs="Calibri"/>
        </w:rPr>
        <w:t>0 parameters</w:t>
      </w:r>
    </w:p>
    <w:p w14:paraId="7BD1B40B" w14:textId="261859E8" w:rsidR="1FE7DAD4" w:rsidRDefault="1FE7DAD4" w:rsidP="7ADD212A">
      <w:pPr>
        <w:rPr>
          <w:rFonts w:ascii="Calibri" w:eastAsia="Calibri" w:hAnsi="Calibri" w:cs="Calibri"/>
        </w:rPr>
      </w:pPr>
      <w:r w:rsidRPr="7ADD212A">
        <w:rPr>
          <w:rFonts w:ascii="Calibri" w:eastAsia="Calibri" w:hAnsi="Calibri" w:cs="Calibri"/>
        </w:rPr>
        <w:t>Batch norm</w:t>
      </w:r>
    </w:p>
    <w:p w14:paraId="47124B65" w14:textId="193D5EEB" w:rsidR="1FE7DAD4" w:rsidRDefault="1FE7DAD4" w:rsidP="7ADD212A">
      <w:pPr>
        <w:ind w:firstLine="720"/>
        <w:rPr>
          <w:rFonts w:ascii="Calibri" w:eastAsia="Calibri" w:hAnsi="Calibri" w:cs="Calibri"/>
        </w:rPr>
      </w:pPr>
      <w:r w:rsidRPr="7ADD212A">
        <w:rPr>
          <w:rFonts w:ascii="Calibri" w:eastAsia="Calibri" w:hAnsi="Calibri" w:cs="Calibri"/>
        </w:rPr>
        <w:t>output is same as input: 3</w:t>
      </w:r>
      <w:r w:rsidR="68DFA1E9" w:rsidRPr="7ADD212A">
        <w:rPr>
          <w:rFonts w:ascii="Calibri" w:eastAsia="Calibri" w:hAnsi="Calibri" w:cs="Calibri"/>
        </w:rPr>
        <w:t>3</w:t>
      </w:r>
      <w:r w:rsidRPr="7ADD212A">
        <w:rPr>
          <w:rFonts w:ascii="Calibri" w:eastAsia="Calibri" w:hAnsi="Calibri" w:cs="Calibri"/>
        </w:rPr>
        <w:t>x3</w:t>
      </w:r>
      <w:r w:rsidR="68DFA1E9" w:rsidRPr="7ADD212A">
        <w:rPr>
          <w:rFonts w:ascii="Calibri" w:eastAsia="Calibri" w:hAnsi="Calibri" w:cs="Calibri"/>
        </w:rPr>
        <w:t>3</w:t>
      </w:r>
      <w:r w:rsidRPr="7ADD212A">
        <w:rPr>
          <w:rFonts w:ascii="Calibri" w:eastAsia="Calibri" w:hAnsi="Calibri" w:cs="Calibri"/>
        </w:rPr>
        <w:t>x32</w:t>
      </w:r>
    </w:p>
    <w:p w14:paraId="03899B5C" w14:textId="5E1C7239" w:rsidR="1FE7DAD4" w:rsidRDefault="0ECBF19F" w:rsidP="7ADD212A">
      <w:pPr>
        <w:ind w:firstLine="720"/>
        <w:rPr>
          <w:rFonts w:ascii="Calibri" w:eastAsia="Calibri" w:hAnsi="Calibri" w:cs="Calibri"/>
        </w:rPr>
      </w:pPr>
      <w:commentRangeStart w:id="14"/>
      <w:commentRangeStart w:id="15"/>
      <w:commentRangeStart w:id="16"/>
      <w:commentRangeStart w:id="17"/>
      <w:commentRangeStart w:id="18"/>
      <w:r w:rsidRPr="6E2B3D78">
        <w:rPr>
          <w:rFonts w:ascii="Calibri" w:eastAsia="Calibri" w:hAnsi="Calibri" w:cs="Calibri"/>
        </w:rPr>
        <w:t>2</w:t>
      </w:r>
      <w:r w:rsidR="31BB56A1" w:rsidRPr="6E2B3D78">
        <w:rPr>
          <w:rFonts w:ascii="Calibri" w:eastAsia="Calibri" w:hAnsi="Calibri" w:cs="Calibri"/>
        </w:rPr>
        <w:t xml:space="preserve"> (gamma, beta</w:t>
      </w:r>
      <w:r w:rsidR="31BB56A1" w:rsidRPr="6E2B3D78">
        <w:rPr>
          <w:rFonts w:ascii="Calibri" w:eastAsia="Calibri" w:hAnsi="Calibri" w:cs="Calibri"/>
          <w:strike/>
        </w:rPr>
        <w:t>, mean, var?</w:t>
      </w:r>
      <w:r w:rsidR="31BB56A1" w:rsidRPr="6E2B3D78">
        <w:rPr>
          <w:rFonts w:ascii="Calibri" w:eastAsia="Calibri" w:hAnsi="Calibri" w:cs="Calibri"/>
        </w:rPr>
        <w:t xml:space="preserve">) </w:t>
      </w:r>
      <w:commentRangeEnd w:id="14"/>
      <w:r w:rsidR="13148648">
        <w:rPr>
          <w:rStyle w:val="CommentReference"/>
        </w:rPr>
        <w:commentReference w:id="14"/>
      </w:r>
      <w:commentRangeEnd w:id="15"/>
      <w:r w:rsidR="13148648">
        <w:rPr>
          <w:rStyle w:val="CommentReference"/>
        </w:rPr>
        <w:commentReference w:id="15"/>
      </w:r>
      <w:commentRangeEnd w:id="16"/>
      <w:r w:rsidR="13148648">
        <w:rPr>
          <w:rStyle w:val="CommentReference"/>
        </w:rPr>
        <w:commentReference w:id="16"/>
      </w:r>
      <w:commentRangeEnd w:id="17"/>
      <w:r w:rsidR="13148648">
        <w:rPr>
          <w:rStyle w:val="CommentReference"/>
        </w:rPr>
        <w:commentReference w:id="17"/>
      </w:r>
      <w:commentRangeEnd w:id="18"/>
      <w:r w:rsidR="13148648">
        <w:rPr>
          <w:rStyle w:val="CommentReference"/>
        </w:rPr>
        <w:commentReference w:id="18"/>
      </w:r>
      <w:r w:rsidR="31BB56A1" w:rsidRPr="6E2B3D78">
        <w:rPr>
          <w:rFonts w:ascii="Calibri" w:eastAsia="Calibri" w:hAnsi="Calibri" w:cs="Calibri"/>
        </w:rPr>
        <w:t>* 32 parameters</w:t>
      </w:r>
    </w:p>
    <w:p w14:paraId="4984CA9A" w14:textId="418AC0A6" w:rsidR="2DA14FC3" w:rsidRDefault="6962FD1D" w:rsidP="7ADD212A">
      <w:pPr>
        <w:rPr>
          <w:rFonts w:ascii="Calibri" w:eastAsia="Calibri" w:hAnsi="Calibri" w:cs="Calibri"/>
        </w:rPr>
      </w:pPr>
      <w:r w:rsidRPr="7D9520D7">
        <w:rPr>
          <w:rFonts w:ascii="Calibri" w:eastAsia="Calibri" w:hAnsi="Calibri" w:cs="Calibri"/>
        </w:rPr>
        <w:t xml:space="preserve">d) </w:t>
      </w:r>
      <w:r w:rsidR="2CEF847B" w:rsidRPr="7D9520D7">
        <w:rPr>
          <w:rFonts w:ascii="Calibri" w:eastAsia="Calibri" w:hAnsi="Calibri" w:cs="Calibri"/>
        </w:rPr>
        <w:t xml:space="preserve">i) </w:t>
      </w:r>
      <w:r w:rsidR="6B33CCF0" w:rsidRPr="7D9520D7">
        <w:rPr>
          <w:rFonts w:ascii="Calibri" w:eastAsia="Calibri" w:hAnsi="Calibri" w:cs="Calibri"/>
        </w:rPr>
        <w:t>b1 has the dim of  W1 * xi: (D(alpha1) x Dx) * (Dx x 1) = D(alpha1) x 1</w:t>
      </w:r>
    </w:p>
    <w:p w14:paraId="122E93ED" w14:textId="0007A079" w:rsidR="3A190105" w:rsidRDefault="3A190105" w:rsidP="7D9520D7">
      <w:pPr>
        <w:rPr>
          <w:rFonts w:ascii="Calibri" w:eastAsia="Calibri" w:hAnsi="Calibri" w:cs="Calibri"/>
        </w:rPr>
      </w:pPr>
      <w:r w:rsidRPr="7D9520D7">
        <w:rPr>
          <w:rFonts w:ascii="Calibri" w:eastAsia="Calibri" w:hAnsi="Calibri" w:cs="Calibri"/>
        </w:rPr>
        <w:t xml:space="preserve">Alpha1 has the same dim as b1 (from alhpa1 = Relu(b1)), so D(alpha1) x 1 </w:t>
      </w:r>
    </w:p>
    <w:p w14:paraId="7E40EA26" w14:textId="1F69F3DC" w:rsidR="048C1F79" w:rsidRDefault="5E97BBD1" w:rsidP="7D9520D7">
      <w:pPr>
        <w:rPr>
          <w:rFonts w:ascii="Calibri" w:eastAsia="Calibri" w:hAnsi="Calibri" w:cs="Calibri"/>
        </w:rPr>
      </w:pPr>
      <w:r w:rsidRPr="05CE84AE">
        <w:rPr>
          <w:rFonts w:ascii="Calibri" w:eastAsia="Calibri" w:hAnsi="Calibri" w:cs="Calibri"/>
        </w:rPr>
        <w:t xml:space="preserve">B2 </w:t>
      </w:r>
      <w:r w:rsidR="7AA682D5" w:rsidRPr="05CE84AE">
        <w:rPr>
          <w:rFonts w:ascii="Calibri" w:eastAsia="Calibri" w:hAnsi="Calibri" w:cs="Calibri"/>
        </w:rPr>
        <w:t xml:space="preserve">has </w:t>
      </w:r>
      <w:r w:rsidRPr="05CE84AE">
        <w:rPr>
          <w:rFonts w:ascii="Calibri" w:eastAsia="Calibri" w:hAnsi="Calibri" w:cs="Calibri"/>
        </w:rPr>
        <w:t>the dim of W2 * alpha1,</w:t>
      </w:r>
      <w:r w:rsidR="4261BF1F" w:rsidRPr="05CE84AE">
        <w:rPr>
          <w:rFonts w:ascii="Calibri" w:eastAsia="Calibri" w:hAnsi="Calibri" w:cs="Calibri"/>
        </w:rPr>
        <w:t xml:space="preserve"> (1 x D(alpha1)) * (D(alpha1) x 1) = 1 (scalar)</w:t>
      </w:r>
      <w:r w:rsidR="43AE0183" w:rsidRPr="05CE84AE">
        <w:rPr>
          <w:rFonts w:ascii="Calibri" w:eastAsia="Calibri" w:hAnsi="Calibri" w:cs="Calibri"/>
        </w:rPr>
        <w:t>k</w:t>
      </w:r>
    </w:p>
    <w:p w14:paraId="64465AE1" w14:textId="6019E254" w:rsidR="475F2AC2" w:rsidRDefault="475F2AC2" w:rsidP="7ADD212A">
      <w:pPr>
        <w:rPr>
          <w:rFonts w:ascii="Calibri" w:eastAsia="Calibri" w:hAnsi="Calibri" w:cs="Calibri"/>
        </w:rPr>
      </w:pPr>
      <w:r w:rsidRPr="7ADD212A">
        <w:rPr>
          <w:rFonts w:ascii="Calibri" w:eastAsia="Calibri" w:hAnsi="Calibri" w:cs="Calibri"/>
        </w:rPr>
        <w:t xml:space="preserve">ii) </w:t>
      </w:r>
      <w:r w:rsidR="0D1D4A42" w:rsidRPr="7ADD212A">
        <w:rPr>
          <w:rFonts w:ascii="Calibri" w:eastAsia="Calibri" w:hAnsi="Calibri" w:cs="Calibri"/>
        </w:rPr>
        <w:t xml:space="preserve">to </w:t>
      </w:r>
      <w:r w:rsidR="1BC2DFB6" w:rsidRPr="7ADD212A">
        <w:rPr>
          <w:rFonts w:ascii="Calibri" w:eastAsia="Calibri" w:hAnsi="Calibri" w:cs="Calibri"/>
        </w:rPr>
        <w:t>fix inbalance (if we have more data of one class than the other one)</w:t>
      </w:r>
      <w:r w:rsidR="160BCC1D" w:rsidRPr="7ADD212A">
        <w:rPr>
          <w:rFonts w:ascii="Calibri" w:eastAsia="Calibri" w:hAnsi="Calibri" w:cs="Calibri"/>
        </w:rPr>
        <w:t>?</w:t>
      </w:r>
    </w:p>
    <w:p w14:paraId="39D55ACA" w14:textId="133948C2" w:rsidR="0D1D4A42" w:rsidRDefault="0421B5EC" w:rsidP="7ADD212A">
      <w:pPr>
        <w:rPr>
          <w:rFonts w:ascii="Calibri" w:eastAsia="Calibri" w:hAnsi="Calibri" w:cs="Calibri"/>
        </w:rPr>
      </w:pPr>
      <w:r w:rsidRPr="7D9520D7">
        <w:rPr>
          <w:rFonts w:ascii="Calibri" w:eastAsia="Calibri" w:hAnsi="Calibri" w:cs="Calibri"/>
        </w:rPr>
        <w:t xml:space="preserve">iii) </w:t>
      </w:r>
      <w:r w:rsidR="1AED5581" w:rsidRPr="7D9520D7">
        <w:rPr>
          <w:rFonts w:ascii="Calibri" w:eastAsia="Calibri" w:hAnsi="Calibri" w:cs="Calibri"/>
        </w:rPr>
        <w:t xml:space="preserve">alpha = </w:t>
      </w:r>
      <w:r w:rsidR="1535E8DC" w:rsidRPr="7D9520D7">
        <w:rPr>
          <w:rFonts w:ascii="Calibri" w:eastAsia="Calibri" w:hAnsi="Calibri" w:cs="Calibri"/>
        </w:rPr>
        <w:t>1/11, beta= 10/11</w:t>
      </w:r>
    </w:p>
    <w:p w14:paraId="2AE7BF09" w14:textId="50B287DA" w:rsidR="247F5C0C" w:rsidRDefault="47599EBC" w:rsidP="60B18981">
      <w:pPr>
        <w:rPr>
          <w:rFonts w:ascii="Calibri" w:eastAsia="Calibri" w:hAnsi="Calibri" w:cs="Calibri"/>
        </w:rPr>
      </w:pPr>
      <w:r w:rsidRPr="60B18981">
        <w:rPr>
          <w:rFonts w:ascii="Calibri" w:eastAsia="Calibri" w:hAnsi="Calibri" w:cs="Calibri"/>
        </w:rPr>
        <w:t>iv) help anyone?</w:t>
      </w:r>
      <w:r w:rsidR="119582A4" w:rsidRPr="60B18981">
        <w:rPr>
          <w:rFonts w:ascii="Calibri" w:eastAsia="Calibri" w:hAnsi="Calibri" w:cs="Calibri"/>
        </w:rPr>
        <w:t xml:space="preserve"> y^ is (y^(1), y^(2), …, y^(N)), how do we differentiate wrt y^ if we have y^(i) in the formula?</w:t>
      </w:r>
    </w:p>
    <w:p w14:paraId="1A400C13" w14:textId="7A9DAF13" w:rsidR="7ADD212A" w:rsidRDefault="0EDF7F32" w:rsidP="60B18981">
      <w:pPr>
        <w:rPr>
          <w:rFonts w:ascii="Calibri" w:eastAsia="Calibri" w:hAnsi="Calibri" w:cs="Calibri"/>
        </w:rPr>
      </w:pPr>
      <w:r w:rsidRPr="60B18981">
        <w:rPr>
          <w:rFonts w:ascii="Calibri" w:eastAsia="Calibri" w:hAnsi="Calibri" w:cs="Calibri"/>
        </w:rPr>
        <w:t>J is a scalar value so it’s essentially a derivative of a scalar w.r.t a vector</w:t>
      </w:r>
    </w:p>
    <w:p w14:paraId="1A05ECAD" w14:textId="730803CC" w:rsidR="7ADD212A" w:rsidRDefault="0EDF7F32" w:rsidP="60B18981">
      <w:pPr>
        <w:rPr>
          <w:rFonts w:ascii="Calibri" w:eastAsia="Calibri" w:hAnsi="Calibri" w:cs="Calibri"/>
        </w:rPr>
      </w:pPr>
      <w:r w:rsidRPr="60B18981">
        <w:rPr>
          <w:rFonts w:ascii="Calibri" w:eastAsia="Calibri" w:hAnsi="Calibri" w:cs="Calibri"/>
        </w:rPr>
        <w:t>So you would have a vector of \partial J/ \partial \hat y^{(I)}.</w:t>
      </w:r>
    </w:p>
    <w:p w14:paraId="49B28CE6" w14:textId="7D81AD8B" w:rsidR="7ADD212A" w:rsidRDefault="054CBA29" w:rsidP="60B18981">
      <w:pPr>
        <w:rPr>
          <w:rFonts w:ascii="Calibri" w:eastAsia="Calibri" w:hAnsi="Calibri" w:cs="Calibri"/>
        </w:rPr>
      </w:pPr>
      <w:r w:rsidRPr="60B18981">
        <w:rPr>
          <w:rFonts w:ascii="Calibri" w:eastAsia="Calibri" w:hAnsi="Calibri" w:cs="Calibri"/>
        </w:rPr>
        <w:t>v) f(x) + x?</w:t>
      </w:r>
      <w:r w:rsidR="21721723" w:rsidRPr="60B18981">
        <w:rPr>
          <w:rFonts w:ascii="Calibri" w:eastAsia="Calibri" w:hAnsi="Calibri" w:cs="Calibri"/>
        </w:rPr>
        <w:t xml:space="preserve"> </w:t>
      </w:r>
    </w:p>
    <w:p w14:paraId="002C8512" w14:textId="1E67F432" w:rsidR="53EAFAC7" w:rsidRDefault="53EAFAC7" w:rsidP="60B18981">
      <w:pPr>
        <w:rPr>
          <w:rFonts w:ascii="Calibri" w:eastAsia="Calibri" w:hAnsi="Calibri" w:cs="Calibri"/>
        </w:rPr>
      </w:pPr>
      <w:r w:rsidRPr="60B18981">
        <w:rPr>
          <w:rFonts w:ascii="Calibri" w:eastAsia="Calibri" w:hAnsi="Calibri" w:cs="Calibri"/>
        </w:rPr>
        <w:t>Alternative : I would say f(x)-x, if h is your hyp</w:t>
      </w:r>
      <w:r w:rsidR="51A4C4E3" w:rsidRPr="60B18981">
        <w:rPr>
          <w:rFonts w:ascii="Calibri" w:eastAsia="Calibri" w:hAnsi="Calibri" w:cs="Calibri"/>
        </w:rPr>
        <w:t>o</w:t>
      </w:r>
      <w:r w:rsidRPr="60B18981">
        <w:rPr>
          <w:rFonts w:ascii="Calibri" w:eastAsia="Calibri" w:hAnsi="Calibri" w:cs="Calibri"/>
        </w:rPr>
        <w:t>thesis and f the actual function to be approximated.</w:t>
      </w:r>
    </w:p>
    <w:p w14:paraId="3844F4D1" w14:textId="7B3228EE" w:rsidR="6E2B3D78" w:rsidRDefault="6E2B3D78" w:rsidP="6E2B3D78">
      <w:pPr>
        <w:rPr>
          <w:rFonts w:ascii="Calibri" w:eastAsia="Calibri" w:hAnsi="Calibri" w:cs="Calibri"/>
        </w:rPr>
      </w:pPr>
    </w:p>
    <w:p w14:paraId="40437286" w14:textId="46E9A962" w:rsidR="128F6B3B" w:rsidRDefault="128F6B3B" w:rsidP="6E2B3D78">
      <w:pPr>
        <w:rPr>
          <w:rFonts w:ascii="Calibri" w:eastAsia="Calibri" w:hAnsi="Calibri" w:cs="Calibri"/>
        </w:rPr>
      </w:pPr>
      <w:r w:rsidRPr="6E2B3D78">
        <w:rPr>
          <w:rFonts w:ascii="Calibri" w:eastAsia="Calibri" w:hAnsi="Calibri" w:cs="Calibri"/>
        </w:rPr>
        <w:t>2a</w:t>
      </w:r>
    </w:p>
    <w:p w14:paraId="592BEBC6" w14:textId="575A3A83" w:rsidR="759880FA" w:rsidRDefault="759880FA" w:rsidP="6E2B3D78">
      <w:pPr>
        <w:rPr>
          <w:rFonts w:ascii="Calibri" w:eastAsia="Calibri" w:hAnsi="Calibri" w:cs="Calibri"/>
        </w:rPr>
      </w:pPr>
      <w:r w:rsidRPr="6E2B3D78">
        <w:rPr>
          <w:rFonts w:ascii="Calibri" w:eastAsia="Calibri" w:hAnsi="Calibri" w:cs="Calibri"/>
        </w:rPr>
        <w:t>i</w:t>
      </w:r>
      <w:r w:rsidR="6E2B3D78" w:rsidRPr="6E2B3D78">
        <w:rPr>
          <w:rFonts w:ascii="Calibri" w:eastAsia="Calibri" w:hAnsi="Calibri" w:cs="Calibri"/>
        </w:rPr>
        <w:t xml:space="preserve">) </w:t>
      </w:r>
      <w:r w:rsidR="128F6B3B" w:rsidRPr="6E2B3D78">
        <w:rPr>
          <w:rFonts w:ascii="Calibri" w:eastAsia="Calibri" w:hAnsi="Calibri" w:cs="Calibri"/>
        </w:rPr>
        <w:t>P(x1, x2, x3, z1, z2, z3) = p(x1|z1) p(x2|z2) p(x3|z3) p(z1) p(z2|x1,z1) p(z3|x2,z2)</w:t>
      </w:r>
    </w:p>
    <w:p w14:paraId="1E12C0B4" w14:textId="03B9E932" w:rsidR="6F16B9A0" w:rsidRDefault="6F16B9A0" w:rsidP="6E2B3D78">
      <w:pPr>
        <w:rPr>
          <w:rFonts w:ascii="Calibri" w:eastAsia="Calibri" w:hAnsi="Calibri" w:cs="Calibri"/>
        </w:rPr>
      </w:pPr>
      <w:r w:rsidRPr="44CEB67D">
        <w:rPr>
          <w:rFonts w:ascii="Calibri" w:eastAsia="Calibri" w:hAnsi="Calibri" w:cs="Calibri"/>
        </w:rPr>
        <w:t>Q(z1,z2,z3|x1,x2,x3) = q(z1|x1) q(z2|x2,z1) q(z3|x3,z2)</w:t>
      </w:r>
    </w:p>
    <w:p w14:paraId="2B37D4AC" w14:textId="729FE211" w:rsidR="6E2B3D78" w:rsidRDefault="7229207B" w:rsidP="6E2B3D78">
      <w:pPr>
        <w:rPr>
          <w:rFonts w:ascii="Calibri" w:eastAsia="Calibri" w:hAnsi="Calibri" w:cs="Calibri"/>
        </w:rPr>
      </w:pPr>
      <w:r w:rsidRPr="60B18981">
        <w:rPr>
          <w:rFonts w:ascii="Calibri" w:eastAsia="Calibri" w:hAnsi="Calibri" w:cs="Calibri"/>
        </w:rPr>
        <w:t xml:space="preserve">iii) </w:t>
      </w:r>
      <w:r w:rsidR="219602B9" w:rsidRPr="60B18981">
        <w:rPr>
          <w:rFonts w:ascii="Calibri" w:eastAsia="Calibri" w:hAnsi="Calibri" w:cs="Calibri"/>
        </w:rPr>
        <w:t>1</w:t>
      </w:r>
      <w:r w:rsidR="0E956966" w:rsidRPr="60B18981">
        <w:rPr>
          <w:rFonts w:ascii="Calibri" w:eastAsia="Calibri" w:hAnsi="Calibri" w:cs="Calibri"/>
        </w:rPr>
        <w:t xml:space="preserve"> </w:t>
      </w:r>
      <w:r w:rsidR="75A00EFE" w:rsidRPr="60B18981">
        <w:rPr>
          <w:rFonts w:ascii="Calibri" w:eastAsia="Calibri" w:hAnsi="Calibri" w:cs="Calibri"/>
        </w:rPr>
        <w:t>()why?</w:t>
      </w:r>
    </w:p>
    <w:p w14:paraId="167C694E" w14:textId="4C25A7A7" w:rsidR="0F4445A3" w:rsidRDefault="4461E7F3" w:rsidP="60B18981">
      <w:r>
        <w:rPr>
          <w:noProof/>
        </w:rPr>
        <w:drawing>
          <wp:inline distT="0" distB="0" distL="0" distR="0" wp14:anchorId="20CABD3F" wp14:editId="4261BF1F">
            <wp:extent cx="4572000" cy="866775"/>
            <wp:effectExtent l="0" t="0" r="0" b="0"/>
            <wp:docPr id="735929879" name="Picture 735929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5929879"/>
                    <pic:cNvPicPr/>
                  </pic:nvPicPr>
                  <pic:blipFill>
                    <a:blip r:embed="rId12">
                      <a:extLst>
                        <a:ext uri="{28A0092B-C50C-407E-A947-70E740481C1C}">
                          <a14:useLocalDpi xmlns:a14="http://schemas.microsoft.com/office/drawing/2010/main" val="0"/>
                        </a:ext>
                      </a:extLst>
                    </a:blip>
                    <a:stretch>
                      <a:fillRect/>
                    </a:stretch>
                  </pic:blipFill>
                  <pic:spPr>
                    <a:xfrm>
                      <a:off x="0" y="0"/>
                      <a:ext cx="4572000" cy="866775"/>
                    </a:xfrm>
                    <a:prstGeom prst="rect">
                      <a:avLst/>
                    </a:prstGeom>
                  </pic:spPr>
                </pic:pic>
              </a:graphicData>
            </a:graphic>
          </wp:inline>
        </w:drawing>
      </w:r>
    </w:p>
    <w:p w14:paraId="7F407047" w14:textId="288A1396" w:rsidR="6E2B3D78" w:rsidRDefault="6E2B3D78" w:rsidP="6E2B3D78">
      <w:pPr>
        <w:rPr>
          <w:rFonts w:ascii="Calibri" w:eastAsia="Calibri" w:hAnsi="Calibri" w:cs="Calibri"/>
        </w:rPr>
      </w:pPr>
    </w:p>
    <w:p w14:paraId="337F3CD6" w14:textId="7CFA2835" w:rsidR="6E2B3D78" w:rsidRDefault="11A764A1" w:rsidP="6E2B3D78">
      <w:pPr>
        <w:rPr>
          <w:rFonts w:ascii="Calibri" w:eastAsia="Calibri" w:hAnsi="Calibri" w:cs="Calibri"/>
        </w:rPr>
      </w:pPr>
      <w:r w:rsidRPr="60B18981">
        <w:rPr>
          <w:rFonts w:ascii="Calibri" w:eastAsia="Calibri" w:hAnsi="Calibri" w:cs="Calibri"/>
        </w:rPr>
        <w:t>2b) i) use L1 to compute the loss between x and F(G(x)), and also the loss between y and G(F(y))?</w:t>
      </w:r>
    </w:p>
    <w:p w14:paraId="4733426A" w14:textId="7CB99761" w:rsidR="11A764A1" w:rsidRDefault="11A764A1" w:rsidP="60B18981">
      <w:pPr>
        <w:rPr>
          <w:rFonts w:ascii="Calibri" w:eastAsia="Calibri" w:hAnsi="Calibri" w:cs="Calibri"/>
        </w:rPr>
      </w:pPr>
      <w:r w:rsidRPr="60B18981">
        <w:rPr>
          <w:rFonts w:ascii="Calibri" w:eastAsia="Calibri" w:hAnsi="Calibri" w:cs="Calibri"/>
        </w:rPr>
        <w:t>ii) adversarial training uses (x, label_x) here x is the input img and and we are also given the label</w:t>
      </w:r>
    </w:p>
    <w:p w14:paraId="0A78CC76" w14:textId="0F646283" w:rsidR="685469C4" w:rsidRDefault="685469C4" w:rsidP="60B18981">
      <w:pPr>
        <w:rPr>
          <w:rFonts w:ascii="Calibri" w:eastAsia="Calibri" w:hAnsi="Calibri" w:cs="Calibri"/>
        </w:rPr>
      </w:pPr>
      <w:r w:rsidRPr="60B18981">
        <w:rPr>
          <w:rFonts w:ascii="Calibri" w:eastAsia="Calibri" w:hAnsi="Calibri" w:cs="Calibri"/>
        </w:rPr>
        <w:t>We will have the inputs (x, real), (y, real), (F(G(x)), fake) and (G(F(y)), fake)</w:t>
      </w:r>
    </w:p>
    <w:p w14:paraId="0FA15DAC" w14:textId="56A48092" w:rsidR="11A764A1" w:rsidRDefault="11A764A1" w:rsidP="60B18981">
      <w:pPr>
        <w:rPr>
          <w:rFonts w:ascii="Calibri" w:eastAsia="Calibri" w:hAnsi="Calibri" w:cs="Calibri"/>
        </w:rPr>
      </w:pPr>
      <w:r w:rsidRPr="60B18981">
        <w:rPr>
          <w:rFonts w:ascii="Calibri" w:eastAsia="Calibri" w:hAnsi="Calibri" w:cs="Calibri"/>
        </w:rPr>
        <w:t xml:space="preserve">Compute the loss </w:t>
      </w:r>
      <w:r w:rsidR="40A6F0F3" w:rsidRPr="60B18981">
        <w:rPr>
          <w:rFonts w:ascii="Calibri" w:eastAsia="Calibri" w:hAnsi="Calibri" w:cs="Calibri"/>
        </w:rPr>
        <w:t>using</w:t>
      </w:r>
      <w:r w:rsidR="1E5984B9" w:rsidRPr="60B18981">
        <w:rPr>
          <w:rFonts w:ascii="Calibri" w:eastAsia="Calibri" w:hAnsi="Calibri" w:cs="Calibri"/>
        </w:rPr>
        <w:t xml:space="preserve"> </w:t>
      </w:r>
      <w:r w:rsidR="39A8E000" w:rsidRPr="60B18981">
        <w:rPr>
          <w:rFonts w:ascii="Calibri" w:eastAsia="Calibri" w:hAnsi="Calibri" w:cs="Calibri"/>
        </w:rPr>
        <w:t xml:space="preserve">binary </w:t>
      </w:r>
      <w:r w:rsidR="1E5984B9" w:rsidRPr="60B18981">
        <w:rPr>
          <w:rFonts w:ascii="Calibri" w:eastAsia="Calibri" w:hAnsi="Calibri" w:cs="Calibri"/>
        </w:rPr>
        <w:t>cross entropy</w:t>
      </w:r>
    </w:p>
    <w:p w14:paraId="78677B36" w14:textId="51AB01B5" w:rsidR="2216B376" w:rsidRDefault="2216B376" w:rsidP="6E2B3D78">
      <w:pPr>
        <w:rPr>
          <w:rFonts w:ascii="Calibri" w:eastAsia="Calibri" w:hAnsi="Calibri" w:cs="Calibri"/>
        </w:rPr>
      </w:pPr>
      <w:r w:rsidRPr="6E2B3D78">
        <w:rPr>
          <w:rFonts w:ascii="Calibri" w:eastAsia="Calibri" w:hAnsi="Calibri" w:cs="Calibri"/>
        </w:rPr>
        <w:t>2c)</w:t>
      </w:r>
    </w:p>
    <w:p w14:paraId="53A870CD" w14:textId="6BF7B779" w:rsidR="6C701085" w:rsidRDefault="6C701085" w:rsidP="6E2B3D78">
      <w:pPr>
        <w:ind w:firstLine="720"/>
        <w:rPr>
          <w:rFonts w:ascii="Calibri" w:eastAsia="Calibri" w:hAnsi="Calibri" w:cs="Calibri"/>
        </w:rPr>
      </w:pPr>
      <w:r w:rsidRPr="6E2B3D78">
        <w:rPr>
          <w:rFonts w:ascii="Calibri" w:eastAsia="Calibri" w:hAnsi="Calibri" w:cs="Calibri"/>
        </w:rPr>
        <w:t xml:space="preserve">ii) </w:t>
      </w:r>
      <w:r w:rsidR="2216B376" w:rsidRPr="6E2B3D78">
        <w:rPr>
          <w:rFonts w:ascii="Calibri" w:eastAsia="Calibri" w:hAnsi="Calibri" w:cs="Calibri"/>
        </w:rPr>
        <w:t>The derivative used in BPTT depends on the largest singular value in the weight matrix. If you solve for e</w:t>
      </w:r>
      <w:r w:rsidR="42A670AA" w:rsidRPr="6E2B3D78">
        <w:rPr>
          <w:rFonts w:ascii="Calibri" w:eastAsia="Calibri" w:hAnsi="Calibri" w:cs="Calibri"/>
        </w:rPr>
        <w:t>igenvalues in this matrix the standard way you’ll find that the largest singular value is &gt; 1, which means that there will be gradient explosion during BPTT.</w:t>
      </w:r>
    </w:p>
    <w:p w14:paraId="36B3E104" w14:textId="053F7C2E" w:rsidR="0F58A17C" w:rsidRDefault="0F58A17C" w:rsidP="6E2B3D78">
      <w:pPr>
        <w:rPr>
          <w:rFonts w:ascii="Calibri" w:eastAsia="Calibri" w:hAnsi="Calibri" w:cs="Calibri"/>
        </w:rPr>
      </w:pPr>
      <w:r w:rsidRPr="6E2B3D78">
        <w:rPr>
          <w:rFonts w:ascii="Calibri" w:eastAsia="Calibri" w:hAnsi="Calibri" w:cs="Calibri"/>
        </w:rPr>
        <w:t>Iii) 3 and 4 (see lecture notes)</w:t>
      </w:r>
    </w:p>
    <w:p w14:paraId="4CC84DC4" w14:textId="6B7375FA" w:rsidR="6E2B3D78" w:rsidRDefault="6E2B3D78" w:rsidP="6E2B3D78">
      <w:pPr>
        <w:rPr>
          <w:rFonts w:ascii="Calibri" w:eastAsia="Calibri" w:hAnsi="Calibri" w:cs="Calibri"/>
        </w:rPr>
      </w:pPr>
    </w:p>
    <w:p w14:paraId="27D09AEF" w14:textId="4365FDB4" w:rsidR="7069E33C" w:rsidRDefault="714A37C7" w:rsidP="6E2B3D78">
      <w:pPr>
        <w:rPr>
          <w:rFonts w:ascii="Calibri" w:eastAsia="Calibri" w:hAnsi="Calibri" w:cs="Calibri"/>
        </w:rPr>
      </w:pPr>
      <w:r w:rsidRPr="7D9520D7">
        <w:rPr>
          <w:rFonts w:ascii="Calibri" w:eastAsia="Calibri" w:hAnsi="Calibri" w:cs="Calibri"/>
        </w:rPr>
        <w:t>2d)</w:t>
      </w:r>
      <w:r w:rsidR="5009D4C1" w:rsidRPr="7D9520D7">
        <w:rPr>
          <w:rFonts w:ascii="Calibri" w:eastAsia="Calibri" w:hAnsi="Calibri" w:cs="Calibri"/>
        </w:rPr>
        <w:t>2</w:t>
      </w:r>
    </w:p>
    <w:p w14:paraId="26BB26A9" w14:textId="5327541C" w:rsidR="7069E33C" w:rsidRDefault="7069E33C" w:rsidP="6E2B3D78">
      <w:pPr>
        <w:rPr>
          <w:rFonts w:ascii="Calibri" w:eastAsia="Calibri" w:hAnsi="Calibri" w:cs="Calibri"/>
        </w:rPr>
      </w:pPr>
      <w:r w:rsidRPr="6E2B3D78">
        <w:rPr>
          <w:rFonts w:ascii="Calibri" w:eastAsia="Calibri" w:hAnsi="Calibri" w:cs="Calibri"/>
        </w:rPr>
        <w:t>I) QK^T, then apply 1 hot on it (set col with largest value to 1, rest in the row to 0 for all rows), multiply the resulting matrix with the V one.</w:t>
      </w:r>
    </w:p>
    <w:p w14:paraId="35C8868A" w14:textId="09ECE7D4" w:rsidR="7069E33C" w:rsidRDefault="7069E33C" w:rsidP="6E2B3D78">
      <w:pPr>
        <w:rPr>
          <w:rFonts w:ascii="Calibri" w:eastAsia="Calibri" w:hAnsi="Calibri" w:cs="Calibri"/>
        </w:rPr>
      </w:pPr>
      <w:r w:rsidRPr="6E2B3D78">
        <w:rPr>
          <w:rFonts w:ascii="Calibri" w:eastAsia="Calibri" w:hAnsi="Calibri" w:cs="Calibri"/>
        </w:rPr>
        <w:t xml:space="preserve">II) </w:t>
      </w:r>
      <w:r w:rsidR="2445B1FE" w:rsidRPr="6E2B3D78">
        <w:rPr>
          <w:rFonts w:ascii="Calibri" w:eastAsia="Calibri" w:hAnsi="Calibri" w:cs="Calibri"/>
        </w:rPr>
        <w:t>time complexity:</w:t>
      </w:r>
    </w:p>
    <w:p w14:paraId="72B82540" w14:textId="6EA0B93D" w:rsidR="2445B1FE" w:rsidRDefault="2445B1FE" w:rsidP="6E2B3D78">
      <w:pPr>
        <w:rPr>
          <w:rFonts w:ascii="Calibri" w:eastAsia="Calibri" w:hAnsi="Calibri" w:cs="Calibri"/>
        </w:rPr>
      </w:pPr>
      <w:r w:rsidRPr="6E2B3D78">
        <w:rPr>
          <w:rFonts w:ascii="Calibri" w:eastAsia="Calibri" w:hAnsi="Calibri" w:cs="Calibri"/>
        </w:rPr>
        <w:t>CNN: O(HW</w:t>
      </w:r>
      <w:r w:rsidR="1C8312D8" w:rsidRPr="6E2B3D78">
        <w:rPr>
          <w:rFonts w:ascii="Calibri" w:eastAsia="Calibri" w:hAnsi="Calibri" w:cs="Calibri"/>
        </w:rPr>
        <w:t>hwc) - kernel goes around the image (HW) and compute for one filter (hw) in channels(c)</w:t>
      </w:r>
    </w:p>
    <w:p w14:paraId="3EB5CAFA" w14:textId="6B0C529F" w:rsidR="1C8312D8" w:rsidRDefault="1C8312D8" w:rsidP="6E2B3D78">
      <w:pPr>
        <w:rPr>
          <w:rFonts w:ascii="Calibri" w:eastAsia="Calibri" w:hAnsi="Calibri" w:cs="Calibri"/>
        </w:rPr>
      </w:pPr>
      <w:r w:rsidRPr="60B18981">
        <w:rPr>
          <w:rFonts w:ascii="Calibri" w:eastAsia="Calibri" w:hAnsi="Calibri" w:cs="Calibri"/>
        </w:rPr>
        <w:t xml:space="preserve">Attention: Let </w:t>
      </w:r>
      <w:r w:rsidR="272A807C" w:rsidRPr="60B18981">
        <w:rPr>
          <w:rFonts w:ascii="Calibri" w:eastAsia="Calibri" w:hAnsi="Calibri" w:cs="Calibri"/>
        </w:rPr>
        <w:t>a = H/h, b = W/w. Number of queries is ab. So Q</w:t>
      </w:r>
      <w:r w:rsidR="09C827D5" w:rsidRPr="60B18981">
        <w:rPr>
          <w:rFonts w:ascii="Calibri" w:eastAsia="Calibri" w:hAnsi="Calibri" w:cs="Calibri"/>
        </w:rPr>
        <w:t>’s dimension is (ab, hw), since self attention, K’s dimension is (ab, hw).</w:t>
      </w:r>
      <w:r w:rsidR="7EDDB999" w:rsidRPr="60B18981">
        <w:rPr>
          <w:rFonts w:ascii="Calibri" w:eastAsia="Calibri" w:hAnsi="Calibri" w:cs="Calibri"/>
        </w:rPr>
        <w:t xml:space="preserve"> Time complexity of QK^T is O(abh^2w^2) = O(</w:t>
      </w:r>
      <w:r w:rsidR="629BC409" w:rsidRPr="60B18981">
        <w:rPr>
          <w:rFonts w:ascii="Calibri" w:eastAsia="Calibri" w:hAnsi="Calibri" w:cs="Calibri"/>
        </w:rPr>
        <w:t xml:space="preserve">HWhw). </w:t>
      </w:r>
      <w:r w:rsidR="5675C55A" w:rsidRPr="60B18981">
        <w:rPr>
          <w:rFonts w:ascii="Calibri" w:eastAsia="Calibri" w:hAnsi="Calibri" w:cs="Calibri"/>
        </w:rPr>
        <w:t xml:space="preserve">Since V’s dimension is (hw, v), </w:t>
      </w:r>
      <w:r w:rsidR="4EB5E5B5" w:rsidRPr="60B18981">
        <w:rPr>
          <w:rFonts w:ascii="Calibri" w:eastAsia="Calibri" w:hAnsi="Calibri" w:cs="Calibri"/>
        </w:rPr>
        <w:t>hmm dimension doesn’t match? Sho</w:t>
      </w:r>
      <w:commentRangeStart w:id="19"/>
      <w:r w:rsidR="4EB5E5B5" w:rsidRPr="60B18981">
        <w:rPr>
          <w:rFonts w:ascii="Calibri" w:eastAsia="Calibri" w:hAnsi="Calibri" w:cs="Calibri"/>
        </w:rPr>
        <w:t>uldn't it be (ab, v)</w:t>
      </w:r>
      <w:commentRangeEnd w:id="19"/>
      <w:r>
        <w:rPr>
          <w:rStyle w:val="CommentReference"/>
        </w:rPr>
        <w:commentReference w:id="19"/>
      </w:r>
      <w:r w:rsidR="4EB5E5B5" w:rsidRPr="60B18981">
        <w:rPr>
          <w:rFonts w:ascii="Calibri" w:eastAsia="Calibri" w:hAnsi="Calibri" w:cs="Calibri"/>
        </w:rPr>
        <w:t>?</w:t>
      </w:r>
      <w:r w:rsidR="0AE2CD9A" w:rsidRPr="60B18981">
        <w:rPr>
          <w:rFonts w:ascii="Calibri" w:eastAsia="Calibri" w:hAnsi="Calibri" w:cs="Calibri"/>
        </w:rPr>
        <w:t xml:space="preserve"> </w:t>
      </w:r>
    </w:p>
    <w:p w14:paraId="2BB8495F" w14:textId="0CD8B3EE" w:rsidR="0AE2CD9A" w:rsidRDefault="0AE2CD9A" w:rsidP="60B18981">
      <w:pPr>
        <w:rPr>
          <w:rFonts w:ascii="Calibri" w:eastAsia="Calibri" w:hAnsi="Calibri" w:cs="Calibri"/>
        </w:rPr>
      </w:pPr>
      <w:r w:rsidRPr="60B18981">
        <w:rPr>
          <w:rFonts w:ascii="Calibri" w:eastAsia="Calibri" w:hAnsi="Calibri" w:cs="Calibri"/>
        </w:rPr>
        <w:t>Q: (H/h * W/w, hw)</w:t>
      </w:r>
    </w:p>
    <w:p w14:paraId="096037D0" w14:textId="37A8AA5F" w:rsidR="0AE2CD9A" w:rsidRDefault="0AE2CD9A" w:rsidP="60B18981">
      <w:pPr>
        <w:rPr>
          <w:rFonts w:ascii="Calibri" w:eastAsia="Calibri" w:hAnsi="Calibri" w:cs="Calibri"/>
        </w:rPr>
      </w:pPr>
      <w:r w:rsidRPr="60B18981">
        <w:rPr>
          <w:rFonts w:ascii="Calibri" w:eastAsia="Calibri" w:hAnsi="Calibri" w:cs="Calibri"/>
        </w:rPr>
        <w:t>K: (</w:t>
      </w:r>
      <w:r w:rsidR="33C88CF2" w:rsidRPr="60B18981">
        <w:rPr>
          <w:rFonts w:ascii="Calibri" w:eastAsia="Calibri" w:hAnsi="Calibri" w:cs="Calibri"/>
        </w:rPr>
        <w:t>H/h * W/w</w:t>
      </w:r>
      <w:r w:rsidRPr="60B18981">
        <w:rPr>
          <w:rFonts w:ascii="Calibri" w:eastAsia="Calibri" w:hAnsi="Calibri" w:cs="Calibri"/>
        </w:rPr>
        <w:t>, hw)</w:t>
      </w:r>
    </w:p>
    <w:p w14:paraId="28A844FF" w14:textId="5005A157" w:rsidR="0AE2CD9A" w:rsidRDefault="0AE2CD9A" w:rsidP="60B18981">
      <w:pPr>
        <w:rPr>
          <w:rFonts w:ascii="Calibri" w:eastAsia="Calibri" w:hAnsi="Calibri" w:cs="Calibri"/>
        </w:rPr>
      </w:pPr>
      <w:r w:rsidRPr="60B18981">
        <w:rPr>
          <w:rFonts w:ascii="Calibri" w:eastAsia="Calibri" w:hAnsi="Calibri" w:cs="Calibri"/>
        </w:rPr>
        <w:t>V: (</w:t>
      </w:r>
      <w:r w:rsidR="5FBDE119" w:rsidRPr="60B18981">
        <w:rPr>
          <w:rFonts w:ascii="Calibri" w:eastAsia="Calibri" w:hAnsi="Calibri" w:cs="Calibri"/>
        </w:rPr>
        <w:t>H/h * W/w</w:t>
      </w:r>
      <w:r w:rsidRPr="60B18981">
        <w:rPr>
          <w:rFonts w:ascii="Calibri" w:eastAsia="Calibri" w:hAnsi="Calibri" w:cs="Calibri"/>
        </w:rPr>
        <w:t>, v)</w:t>
      </w:r>
    </w:p>
    <w:sectPr w:rsidR="0AE2CD9A">
      <w:headerReference w:type="default" r:id="rId13"/>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llego Feliciano, Jorge" w:date="2023-03-23T22:21:00Z" w:initials="GJ">
    <w:p w14:paraId="6413ED88" w14:textId="0717766A" w:rsidR="60B18981" w:rsidRDefault="60B18981">
      <w:pPr>
        <w:pStyle w:val="CommentText"/>
      </w:pPr>
      <w:r>
        <w:t>Exam paper with solutions for most of Q1</w:t>
      </w:r>
      <w:r>
        <w:rPr>
          <w:rStyle w:val="CommentReference"/>
        </w:rPr>
        <w:annotationRef/>
      </w:r>
    </w:p>
  </w:comment>
  <w:comment w:id="1" w:author="Olteanu, Catalina" w:date="2023-03-23T13:48:00Z" w:initials="OC">
    <w:p w14:paraId="30C98E22" w14:textId="10D3AFAE" w:rsidR="52595471" w:rsidRDefault="52595471">
      <w:r>
        <w:t>+1</w:t>
      </w:r>
      <w:r>
        <w:annotationRef/>
      </w:r>
      <w:r>
        <w:rPr>
          <w:rStyle w:val="CommentReference"/>
        </w:rPr>
        <w:annotationRef/>
      </w:r>
      <w:r>
        <w:rPr>
          <w:rStyle w:val="CommentReference"/>
        </w:rPr>
        <w:annotationRef/>
      </w:r>
    </w:p>
  </w:comment>
  <w:comment w:id="4" w:author="Tao, Yanda" w:date="2023-03-23T20:30:00Z" w:initials="TY">
    <w:p w14:paraId="16AA07CB" w14:textId="7454B779" w:rsidR="7D9520D7" w:rsidRDefault="7D9520D7">
      <w:pPr>
        <w:pStyle w:val="CommentText"/>
      </w:pPr>
      <w:r>
        <w:t>If overfitting, you may want to decrease the number of features instead of increasing it?</w:t>
      </w:r>
      <w:r>
        <w:rPr>
          <w:rStyle w:val="CommentReference"/>
        </w:rPr>
        <w:annotationRef/>
      </w:r>
      <w:r>
        <w:rPr>
          <w:rStyle w:val="CommentReference"/>
        </w:rPr>
        <w:annotationRef/>
      </w:r>
    </w:p>
  </w:comment>
  <w:comment w:id="5" w:author="BERTHIER, Louis" w:date="2023-03-24T08:02:00Z" w:initials="BL">
    <w:p w14:paraId="197A9480" w14:textId="5E1D654D" w:rsidR="05CE84AE" w:rsidRDefault="05CE84AE">
      <w:pPr>
        <w:pStyle w:val="CommentText"/>
      </w:pPr>
      <w:r>
        <w:t>Here increasing lambda refers to increasing the regularization term which constrain the model. This statement doesn't specify anything about features.</w:t>
      </w:r>
      <w:r>
        <w:rPr>
          <w:rStyle w:val="CommentReference"/>
        </w:rPr>
        <w:annotationRef/>
      </w:r>
    </w:p>
    <w:p w14:paraId="231BDAF5" w14:textId="6FDD58D4" w:rsidR="05CE84AE" w:rsidRDefault="05CE84AE">
      <w:pPr>
        <w:pStyle w:val="CommentText"/>
      </w:pPr>
    </w:p>
    <w:p w14:paraId="5BABD3C3" w14:textId="11F2CA41" w:rsidR="05CE84AE" w:rsidRDefault="05CE84AE">
      <w:pPr>
        <w:pStyle w:val="CommentText"/>
      </w:pPr>
      <w:r>
        <w:t>Your suggestion about removing some features is correct, but it is different from current proposal. You can also add dropout (or increase probability) to reduce overfitting.</w:t>
      </w:r>
    </w:p>
  </w:comment>
  <w:comment w:id="2" w:author="Clasby, Michael" w:date="2023-03-23T21:49:00Z" w:initials="CM">
    <w:p w14:paraId="41274F55" w14:textId="4825CB91" w:rsidR="60B18981" w:rsidRDefault="60B18981">
      <w:pPr>
        <w:pStyle w:val="CommentText"/>
      </w:pPr>
      <w:r>
        <w:t>Is this not targetted as an example of covariate shift?</w:t>
      </w:r>
      <w:r>
        <w:rPr>
          <w:rStyle w:val="CommentReference"/>
        </w:rPr>
        <w:annotationRef/>
      </w:r>
    </w:p>
    <w:p w14:paraId="6D9E1AAF" w14:textId="3199FA0A" w:rsidR="60B18981" w:rsidRDefault="60B18981">
      <w:pPr>
        <w:pStyle w:val="CommentText"/>
      </w:pPr>
      <w:r>
        <w:t>I dont think its overfitting as it is a held out test set, the problem is the training (and test) do not represent actual real life data</w:t>
      </w:r>
    </w:p>
  </w:comment>
  <w:comment w:id="3" w:author="Wu, Gavin" w:date="2023-03-24T03:54:00Z" w:initials="WG">
    <w:p w14:paraId="324FB000" w14:textId="4640C59A" w:rsidR="44CEB67D" w:rsidRDefault="44CEB67D">
      <w:pPr>
        <w:pStyle w:val="CommentText"/>
      </w:pPr>
      <w:r>
        <w:t>I agree, seems like this question is hinting at covariate shift</w:t>
      </w:r>
      <w:r>
        <w:rPr>
          <w:rStyle w:val="CommentReference"/>
        </w:rPr>
        <w:annotationRef/>
      </w:r>
    </w:p>
  </w:comment>
  <w:comment w:id="6" w:author="Lewis, Thomas" w:date="2023-03-23T14:41:00Z" w:initials="LT">
    <w:p w14:paraId="0DF83C7B" w14:textId="1DA8EB49" w:rsidR="7ADD212A" w:rsidRDefault="7ADD212A">
      <w:pPr>
        <w:pStyle w:val="CommentText"/>
      </w:pPr>
      <w:r>
        <w:t>Think 0 padding means pad with zeros, which would give an output of 64x64x32</w:t>
      </w:r>
      <w:r>
        <w:rPr>
          <w:rStyle w:val="CommentReference"/>
        </w:rPr>
        <w:annotationRef/>
      </w:r>
    </w:p>
  </w:comment>
  <w:comment w:id="7" w:author="Olteanu, Catalina" w:date="2023-03-23T14:42:00Z" w:initials="OC">
    <w:p w14:paraId="1EFEA4EF" w14:textId="318453E8" w:rsidR="7ADD212A" w:rsidRDefault="7ADD212A">
      <w:pPr>
        <w:pStyle w:val="CommentText"/>
      </w:pPr>
      <w:r>
        <w:t>i think you re right</w:t>
      </w:r>
      <w:r>
        <w:rPr>
          <w:rStyle w:val="CommentReference"/>
        </w:rPr>
        <w:annotationRef/>
      </w:r>
    </w:p>
  </w:comment>
  <w:comment w:id="8" w:author="Lewis, Thomas" w:date="2023-03-23T14:52:00Z" w:initials="LT">
    <w:p w14:paraId="1846A68A" w14:textId="5CFACCEF" w:rsidR="7ADD212A" w:rsidRDefault="7ADD212A">
      <w:pPr>
        <w:pStyle w:val="CommentText"/>
      </w:pPr>
      <w:r>
        <w:t>Would this be 33x33x32 because of the padding?</w:t>
      </w:r>
      <w:r>
        <w:rPr>
          <w:rStyle w:val="CommentReference"/>
        </w:rPr>
        <w:annotationRef/>
      </w:r>
    </w:p>
  </w:comment>
  <w:comment w:id="9" w:author="Olteanu, Catalina" w:date="2023-03-23T14:52:00Z" w:initials="OC">
    <w:p w14:paraId="5C81F2F0" w14:textId="01377A81" w:rsidR="7ADD212A" w:rsidRDefault="7ADD212A">
      <w:pPr>
        <w:pStyle w:val="CommentText"/>
      </w:pPr>
      <w:r>
        <w:t>if you want to follow the formual for convolutions we have: (64 - 2 + 2 * 0) / 2 + 1 = 32</w:t>
      </w:r>
      <w:r>
        <w:rPr>
          <w:rStyle w:val="CommentReference"/>
        </w:rPr>
        <w:annotationRef/>
      </w:r>
    </w:p>
  </w:comment>
  <w:comment w:id="10" w:author="Lewis, Thomas" w:date="2023-03-23T14:55:00Z" w:initials="LT">
    <w:p w14:paraId="4D205406" w14:textId="4B28745C" w:rsidR="7ADD212A" w:rsidRDefault="7ADD212A">
      <w:pPr>
        <w:pStyle w:val="CommentText"/>
      </w:pPr>
      <w:r>
        <w:t>They pad with zeros again, so (64 - 2 + 2 * 1) / 2 + 1 = 33 ??</w:t>
      </w:r>
      <w:r>
        <w:rPr>
          <w:rStyle w:val="CommentReference"/>
        </w:rPr>
        <w:annotationRef/>
      </w:r>
    </w:p>
    <w:p w14:paraId="2BF22917" w14:textId="73D56E26" w:rsidR="7ADD212A" w:rsidRDefault="7ADD212A">
      <w:pPr>
        <w:pStyle w:val="CommentText"/>
      </w:pPr>
    </w:p>
  </w:comment>
  <w:comment w:id="11" w:author="Olteanu, Catalina" w:date="2023-03-23T14:56:00Z" w:initials="OC">
    <w:p w14:paraId="0E0EB803" w14:textId="6CA68DA0" w:rsidR="7ADD212A" w:rsidRDefault="7ADD212A">
      <w:pPr>
        <w:pStyle w:val="CommentText"/>
      </w:pPr>
      <w:r>
        <w:t>hmm.. this time they said "0 padding" which pade me think they meant the padding is 0, not zero-padding as before. i think it is unclear tho, could be either one, i am unsure</w:t>
      </w:r>
      <w:r>
        <w:rPr>
          <w:rStyle w:val="CommentReference"/>
        </w:rPr>
        <w:annotationRef/>
      </w:r>
    </w:p>
  </w:comment>
  <w:comment w:id="12" w:author="Lewis, Thomas" w:date="2023-03-23T14:58:00Z" w:initials="LT">
    <w:p w14:paraId="0F2B33E5" w14:textId="1FFAC8F8" w:rsidR="7ADD212A" w:rsidRDefault="7ADD212A">
      <w:pPr>
        <w:pStyle w:val="CommentText"/>
      </w:pPr>
      <w:r>
        <w:t>"0 padding" = "zero padding" = padding in zeros. from Ed</w:t>
      </w:r>
      <w:r>
        <w:rPr>
          <w:rStyle w:val="CommentReference"/>
        </w:rPr>
        <w:annotationRef/>
      </w:r>
    </w:p>
  </w:comment>
  <w:comment w:id="13" w:author="Olteanu, Catalina" w:date="2023-03-23T14:59:00Z" w:initials="OC">
    <w:p w14:paraId="057483A7" w14:textId="04218B0E" w:rsidR="7ADD212A" w:rsidRDefault="7ADD212A">
      <w:pPr>
        <w:pStyle w:val="CommentText"/>
      </w:pPr>
      <w:r>
        <w:t>oh i see, you are right then</w:t>
      </w:r>
      <w:r>
        <w:rPr>
          <w:rStyle w:val="CommentReference"/>
        </w:rPr>
        <w:annotationRef/>
      </w:r>
    </w:p>
  </w:comment>
  <w:comment w:id="14" w:author="Lewis, Thomas" w:date="2023-03-23T14:53:00Z" w:initials="LT">
    <w:p w14:paraId="529C12BD" w14:textId="1C2021DA" w:rsidR="7ADD212A" w:rsidRDefault="7ADD212A">
      <w:pPr>
        <w:pStyle w:val="CommentText"/>
      </w:pPr>
      <w:r>
        <w:t>would say 2 - gamma and beta</w:t>
      </w:r>
      <w:r>
        <w:rPr>
          <w:rStyle w:val="CommentReference"/>
        </w:rPr>
        <w:annotationRef/>
      </w:r>
    </w:p>
    <w:p w14:paraId="22131FB7" w14:textId="3849A80D" w:rsidR="7ADD212A" w:rsidRDefault="7ADD212A">
      <w:pPr>
        <w:pStyle w:val="CommentText"/>
      </w:pPr>
    </w:p>
  </w:comment>
  <w:comment w:id="15" w:author="Olteanu, Catalina" w:date="2023-03-23T14:53:00Z" w:initials="OC">
    <w:p w14:paraId="29C45D73" w14:textId="24EEB80F" w:rsidR="7ADD212A" w:rsidRDefault="7ADD212A">
      <w:pPr>
        <w:pStyle w:val="CommentText"/>
      </w:pPr>
      <w:r>
        <w:t>agree, but chatgpt said we have 4 parameters haha. not sure which one is correct</w:t>
      </w:r>
      <w:r>
        <w:rPr>
          <w:rStyle w:val="CommentReference"/>
        </w:rPr>
        <w:annotationRef/>
      </w:r>
    </w:p>
  </w:comment>
  <w:comment w:id="16" w:author="Olteanu, Catalina" w:date="2023-03-23T14:53:00Z" w:initials="OC">
    <w:p w14:paraId="7A2AA885" w14:textId="75D8D69D" w:rsidR="7ADD212A" w:rsidRDefault="7ADD212A">
      <w:pPr>
        <w:pStyle w:val="CommentText"/>
      </w:pPr>
      <w:r>
        <w:t>"The batch normalization layer has four learnable parameters per feature/channel, which are gamma (scaling), beta (shift), and two additional parameters for estimating the mean and standard deviation of the input data over each batch. Therefore, the total number of parameters in the batch normalization layer is 4c, where c is the number of channels/features in the input data."</w:t>
      </w:r>
      <w:r>
        <w:rPr>
          <w:rStyle w:val="CommentReference"/>
        </w:rPr>
        <w:annotationRef/>
      </w:r>
    </w:p>
  </w:comment>
  <w:comment w:id="17" w:author="Olteanu, Catalina" w:date="2023-03-23T14:57:00Z" w:initials="OC">
    <w:p w14:paraId="6E9CC65B" w14:textId="10A7215F" w:rsidR="7ADD212A" w:rsidRDefault="7ADD212A">
      <w:pPr>
        <w:pStyle w:val="CommentText"/>
      </w:pPr>
      <w:r>
        <w:t>I think 2 is correct tho, makes more sense since the mean and var are computed at each pass</w:t>
      </w:r>
      <w:r>
        <w:rPr>
          <w:rStyle w:val="CommentReference"/>
        </w:rPr>
        <w:annotationRef/>
      </w:r>
    </w:p>
  </w:comment>
  <w:comment w:id="18" w:author="Ghobadi, Aryan" w:date="2023-03-23T16:46:00Z" w:initials="GA">
    <w:p w14:paraId="3B0C137F" w14:textId="444CD754" w:rsidR="6E2B3D78" w:rsidRDefault="6E2B3D78">
      <w:pPr>
        <w:pStyle w:val="CommentText"/>
      </w:pPr>
      <w:r>
        <w:t>4 parameters, 2 non-learnable (mean, var) which are recomputed on each run. 2 learnable (scale, shift).</w:t>
      </w:r>
      <w:r>
        <w:rPr>
          <w:rStyle w:val="CommentReference"/>
        </w:rPr>
        <w:annotationRef/>
      </w:r>
    </w:p>
  </w:comment>
  <w:comment w:id="19" w:author="Olteanu, Catalina" w:date="2023-03-24T00:30:00Z" w:initials="OC">
    <w:p w14:paraId="6A9392DF" w14:textId="2B635062" w:rsidR="60B18981" w:rsidRDefault="60B18981">
      <w:pPr>
        <w:pStyle w:val="CommentText"/>
      </w:pPr>
      <w:r>
        <w:t>+1</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13ED88" w15:done="0"/>
  <w15:commentEx w15:paraId="30C98E22" w15:done="0"/>
  <w15:commentEx w15:paraId="16AA07CB" w15:done="0"/>
  <w15:commentEx w15:paraId="5BABD3C3" w15:paraIdParent="16AA07CB" w15:done="0"/>
  <w15:commentEx w15:paraId="6D9E1AAF" w15:done="0"/>
  <w15:commentEx w15:paraId="324FB000" w15:paraIdParent="6D9E1AAF" w15:done="0"/>
  <w15:commentEx w15:paraId="0DF83C7B" w15:done="0"/>
  <w15:commentEx w15:paraId="1EFEA4EF" w15:paraIdParent="0DF83C7B" w15:done="0"/>
  <w15:commentEx w15:paraId="1846A68A" w15:done="0"/>
  <w15:commentEx w15:paraId="5C81F2F0" w15:paraIdParent="1846A68A" w15:done="0"/>
  <w15:commentEx w15:paraId="2BF22917" w15:paraIdParent="1846A68A" w15:done="0"/>
  <w15:commentEx w15:paraId="0E0EB803" w15:paraIdParent="1846A68A" w15:done="0"/>
  <w15:commentEx w15:paraId="0F2B33E5" w15:paraIdParent="1846A68A" w15:done="0"/>
  <w15:commentEx w15:paraId="057483A7" w15:paraIdParent="1846A68A" w15:done="0"/>
  <w15:commentEx w15:paraId="22131FB7" w15:done="0"/>
  <w15:commentEx w15:paraId="29C45D73" w15:paraIdParent="22131FB7" w15:done="0"/>
  <w15:commentEx w15:paraId="7A2AA885" w15:paraIdParent="22131FB7" w15:done="0"/>
  <w15:commentEx w15:paraId="6E9CC65B" w15:paraIdParent="22131FB7" w15:done="0"/>
  <w15:commentEx w15:paraId="3B0C137F" w15:paraIdParent="22131FB7" w15:done="0"/>
  <w15:commentEx w15:paraId="6A9392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FE7BF75" w16cex:dateUtc="2023-03-23T22:21:00Z"/>
  <w16cex:commentExtensible w16cex:durableId="617F1282" w16cex:dateUtc="2023-03-23T13:48:00Z">
    <w16cex:extLst>
      <w16:ext w16:uri="{CE6994B0-6A32-4C9F-8C6B-6E91EDA988CE}">
        <cr:reactions xmlns:cr="http://schemas.microsoft.com/office/comments/2020/reactions">
          <cr:reaction reactionType="1">
            <cr:reactionInfo dateUtc="2023-03-23T22:05:00Z">
              <cr:user userId="S::jg2619@ic.ac.uk::f22ed329-5487-422d-9676-1b54a8edae90" userProvider="AD" userName="Gallego Feliciano, Jorge"/>
            </cr:reactionInfo>
            <cr:reactionInfo dateUtc="2023-03-24T08:18:49Z">
              <cr:user userId="S::trd22@ic.ac.uk::61baec40-d701-476b-b18c-6b50d1ca0bde" userProvider="AD" userName="Delgado De Las Heras, Teresa"/>
            </cr:reactionInfo>
          </cr:reaction>
        </cr:reactions>
      </w16:ext>
    </w16cex:extLst>
  </w16cex:commentExtensible>
  <w16cex:commentExtensible w16cex:durableId="639AEE09" w16cex:dateUtc="2023-03-23T20:30:00Z"/>
  <w16cex:commentExtensible w16cex:durableId="40441665" w16cex:dateUtc="2023-03-24T08:02:00Z"/>
  <w16cex:commentExtensible w16cex:durableId="2C480450" w16cex:dateUtc="2023-03-23T21:49:00Z"/>
  <w16cex:commentExtensible w16cex:durableId="38FB7518" w16cex:dateUtc="2023-03-24T03:54:00Z"/>
  <w16cex:commentExtensible w16cex:durableId="34CB6CB5" w16cex:dateUtc="2023-03-23T14:41:00Z"/>
  <w16cex:commentExtensible w16cex:durableId="63396BAC" w16cex:dateUtc="2023-03-23T14:42:00Z"/>
  <w16cex:commentExtensible w16cex:durableId="33DC647B" w16cex:dateUtc="2023-03-23T14:52:00Z"/>
  <w16cex:commentExtensible w16cex:durableId="5D66C2F1" w16cex:dateUtc="2023-03-23T14:52:00Z"/>
  <w16cex:commentExtensible w16cex:durableId="6D9D564F" w16cex:dateUtc="2023-03-23T14:55:00Z"/>
  <w16cex:commentExtensible w16cex:durableId="062D03E9" w16cex:dateUtc="2023-03-23T14:56:00Z"/>
  <w16cex:commentExtensible w16cex:durableId="6B3B471C" w16cex:dateUtc="2023-03-23T14:58:00Z">
    <w16cex:extLst>
      <w16:ext w16:uri="{CE6994B0-6A32-4C9F-8C6B-6E91EDA988CE}">
        <cr:reactions xmlns:cr="http://schemas.microsoft.com/office/comments/2020/reactions">
          <cr:reaction reactionType="1">
            <cr:reactionInfo dateUtc="2023-03-23T15:03:00Z">
              <cr:user userId="S::co319@ic.ac.uk::eb73c045-ab5e-4b6c-8e65-4e71f75b820e" userProvider="AD" userName="Olteanu, Catalina"/>
            </cr:reactionInfo>
          </cr:reaction>
        </cr:reactions>
      </w16:ext>
    </w16cex:extLst>
  </w16cex:commentExtensible>
  <w16cex:commentExtensible w16cex:durableId="51444D5F" w16cex:dateUtc="2023-03-23T14:59:00Z"/>
  <w16cex:commentExtensible w16cex:durableId="2BFC743C" w16cex:dateUtc="2023-03-23T14:53:00Z"/>
  <w16cex:commentExtensible w16cex:durableId="6F4E2F12" w16cex:dateUtc="2023-03-23T14:53:00Z"/>
  <w16cex:commentExtensible w16cex:durableId="31B0349A" w16cex:dateUtc="2023-03-23T14:53:00Z"/>
  <w16cex:commentExtensible w16cex:durableId="1E8F4F7F" w16cex:dateUtc="2023-03-23T14:57:00Z"/>
  <w16cex:commentExtensible w16cex:durableId="65971920" w16cex:dateUtc="2023-03-23T16:46:00Z"/>
  <w16cex:commentExtensible w16cex:durableId="3E6AC601" w16cex:dateUtc="2023-03-24T0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13ED88" w16cid:durableId="0FE7BF75"/>
  <w16cid:commentId w16cid:paraId="30C98E22" w16cid:durableId="617F1282"/>
  <w16cid:commentId w16cid:paraId="16AA07CB" w16cid:durableId="639AEE09"/>
  <w16cid:commentId w16cid:paraId="5BABD3C3" w16cid:durableId="40441665"/>
  <w16cid:commentId w16cid:paraId="6D9E1AAF" w16cid:durableId="2C480450"/>
  <w16cid:commentId w16cid:paraId="324FB000" w16cid:durableId="38FB7518"/>
  <w16cid:commentId w16cid:paraId="0DF83C7B" w16cid:durableId="34CB6CB5"/>
  <w16cid:commentId w16cid:paraId="1EFEA4EF" w16cid:durableId="63396BAC"/>
  <w16cid:commentId w16cid:paraId="1846A68A" w16cid:durableId="33DC647B"/>
  <w16cid:commentId w16cid:paraId="5C81F2F0" w16cid:durableId="5D66C2F1"/>
  <w16cid:commentId w16cid:paraId="2BF22917" w16cid:durableId="6D9D564F"/>
  <w16cid:commentId w16cid:paraId="0E0EB803" w16cid:durableId="062D03E9"/>
  <w16cid:commentId w16cid:paraId="0F2B33E5" w16cid:durableId="6B3B471C"/>
  <w16cid:commentId w16cid:paraId="057483A7" w16cid:durableId="51444D5F"/>
  <w16cid:commentId w16cid:paraId="22131FB7" w16cid:durableId="2BFC743C"/>
  <w16cid:commentId w16cid:paraId="29C45D73" w16cid:durableId="6F4E2F12"/>
  <w16cid:commentId w16cid:paraId="7A2AA885" w16cid:durableId="31B0349A"/>
  <w16cid:commentId w16cid:paraId="6E9CC65B" w16cid:durableId="1E8F4F7F"/>
  <w16cid:commentId w16cid:paraId="3B0C137F" w16cid:durableId="65971920"/>
  <w16cid:commentId w16cid:paraId="6A9392DF" w16cid:durableId="3E6AC6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09F8F" w14:textId="77777777" w:rsidR="008E0E5E" w:rsidRDefault="008E0E5E">
      <w:pPr>
        <w:spacing w:after="0" w:line="240" w:lineRule="auto"/>
      </w:pPr>
      <w:r>
        <w:separator/>
      </w:r>
    </w:p>
  </w:endnote>
  <w:endnote w:type="continuationSeparator" w:id="0">
    <w:p w14:paraId="44D0D1E3" w14:textId="77777777" w:rsidR="008E0E5E" w:rsidRDefault="008E0E5E">
      <w:pPr>
        <w:spacing w:after="0" w:line="240" w:lineRule="auto"/>
      </w:pPr>
      <w:r>
        <w:continuationSeparator/>
      </w:r>
    </w:p>
  </w:endnote>
  <w:endnote w:type="continuationNotice" w:id="1">
    <w:p w14:paraId="0F1B1A9E" w14:textId="77777777" w:rsidR="008E0E5E" w:rsidRDefault="008E0E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2595471" w14:paraId="33144D2E" w14:textId="77777777" w:rsidTr="52595471">
      <w:trPr>
        <w:trHeight w:val="300"/>
      </w:trPr>
      <w:tc>
        <w:tcPr>
          <w:tcW w:w="3120" w:type="dxa"/>
        </w:tcPr>
        <w:p w14:paraId="2683EB9B" w14:textId="1C5FB714" w:rsidR="52595471" w:rsidRDefault="52595471" w:rsidP="52595471">
          <w:pPr>
            <w:pStyle w:val="Header"/>
            <w:ind w:left="-115"/>
          </w:pPr>
        </w:p>
      </w:tc>
      <w:tc>
        <w:tcPr>
          <w:tcW w:w="3120" w:type="dxa"/>
        </w:tcPr>
        <w:p w14:paraId="4AF5D22D" w14:textId="76C71FF8" w:rsidR="52595471" w:rsidRDefault="52595471" w:rsidP="52595471">
          <w:pPr>
            <w:pStyle w:val="Header"/>
            <w:jc w:val="center"/>
          </w:pPr>
        </w:p>
      </w:tc>
      <w:tc>
        <w:tcPr>
          <w:tcW w:w="3120" w:type="dxa"/>
        </w:tcPr>
        <w:p w14:paraId="35C06117" w14:textId="6AF8AD2E" w:rsidR="52595471" w:rsidRDefault="52595471" w:rsidP="52595471">
          <w:pPr>
            <w:pStyle w:val="Header"/>
            <w:ind w:right="-115"/>
            <w:jc w:val="right"/>
          </w:pPr>
        </w:p>
      </w:tc>
    </w:tr>
  </w:tbl>
  <w:p w14:paraId="21207BD5" w14:textId="677697D0" w:rsidR="52595471" w:rsidRDefault="52595471" w:rsidP="52595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E2B3A" w14:textId="77777777" w:rsidR="008E0E5E" w:rsidRDefault="008E0E5E">
      <w:pPr>
        <w:spacing w:after="0" w:line="240" w:lineRule="auto"/>
      </w:pPr>
      <w:r>
        <w:separator/>
      </w:r>
    </w:p>
  </w:footnote>
  <w:footnote w:type="continuationSeparator" w:id="0">
    <w:p w14:paraId="05118A81" w14:textId="77777777" w:rsidR="008E0E5E" w:rsidRDefault="008E0E5E">
      <w:pPr>
        <w:spacing w:after="0" w:line="240" w:lineRule="auto"/>
      </w:pPr>
      <w:r>
        <w:continuationSeparator/>
      </w:r>
    </w:p>
  </w:footnote>
  <w:footnote w:type="continuationNotice" w:id="1">
    <w:p w14:paraId="1860B6A1" w14:textId="77777777" w:rsidR="008E0E5E" w:rsidRDefault="008E0E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2595471" w14:paraId="745CC477" w14:textId="77777777" w:rsidTr="52595471">
      <w:trPr>
        <w:trHeight w:val="300"/>
      </w:trPr>
      <w:tc>
        <w:tcPr>
          <w:tcW w:w="3120" w:type="dxa"/>
        </w:tcPr>
        <w:p w14:paraId="4EAD192B" w14:textId="57D65FDA" w:rsidR="52595471" w:rsidRDefault="52595471" w:rsidP="52595471">
          <w:pPr>
            <w:pStyle w:val="Header"/>
            <w:ind w:left="-115"/>
          </w:pPr>
        </w:p>
      </w:tc>
      <w:tc>
        <w:tcPr>
          <w:tcW w:w="3120" w:type="dxa"/>
        </w:tcPr>
        <w:p w14:paraId="0CB70F86" w14:textId="1A7CC21F" w:rsidR="52595471" w:rsidRDefault="52595471" w:rsidP="52595471">
          <w:pPr>
            <w:pStyle w:val="Header"/>
            <w:jc w:val="center"/>
          </w:pPr>
        </w:p>
      </w:tc>
      <w:tc>
        <w:tcPr>
          <w:tcW w:w="3120" w:type="dxa"/>
        </w:tcPr>
        <w:p w14:paraId="010734DC" w14:textId="74E08906" w:rsidR="52595471" w:rsidRDefault="52595471" w:rsidP="52595471">
          <w:pPr>
            <w:pStyle w:val="Header"/>
            <w:ind w:right="-115"/>
            <w:jc w:val="right"/>
          </w:pPr>
        </w:p>
      </w:tc>
    </w:tr>
  </w:tbl>
  <w:p w14:paraId="449262D1" w14:textId="7D1357C3" w:rsidR="52595471" w:rsidRDefault="52595471" w:rsidP="525954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DEAC90"/>
    <w:multiLevelType w:val="hybridMultilevel"/>
    <w:tmpl w:val="FFFFFFFF"/>
    <w:lvl w:ilvl="0" w:tplc="054A52A4">
      <w:start w:val="1"/>
      <w:numFmt w:val="upperRoman"/>
      <w:lvlText w:val="%1)"/>
      <w:lvlJc w:val="left"/>
      <w:pPr>
        <w:ind w:left="720" w:hanging="360"/>
      </w:pPr>
    </w:lvl>
    <w:lvl w:ilvl="1" w:tplc="F244B2BC">
      <w:start w:val="1"/>
      <w:numFmt w:val="lowerLetter"/>
      <w:lvlText w:val="%2."/>
      <w:lvlJc w:val="left"/>
      <w:pPr>
        <w:ind w:left="1440" w:hanging="360"/>
      </w:pPr>
    </w:lvl>
    <w:lvl w:ilvl="2" w:tplc="7F6CD8CE">
      <w:start w:val="1"/>
      <w:numFmt w:val="lowerRoman"/>
      <w:lvlText w:val="%3."/>
      <w:lvlJc w:val="right"/>
      <w:pPr>
        <w:ind w:left="2160" w:hanging="180"/>
      </w:pPr>
    </w:lvl>
    <w:lvl w:ilvl="3" w:tplc="FDFA04A2">
      <w:start w:val="1"/>
      <w:numFmt w:val="decimal"/>
      <w:lvlText w:val="%4."/>
      <w:lvlJc w:val="left"/>
      <w:pPr>
        <w:ind w:left="2880" w:hanging="360"/>
      </w:pPr>
    </w:lvl>
    <w:lvl w:ilvl="4" w:tplc="398E6492">
      <w:start w:val="1"/>
      <w:numFmt w:val="lowerLetter"/>
      <w:lvlText w:val="%5."/>
      <w:lvlJc w:val="left"/>
      <w:pPr>
        <w:ind w:left="3600" w:hanging="360"/>
      </w:pPr>
    </w:lvl>
    <w:lvl w:ilvl="5" w:tplc="BCEE8D0C">
      <w:start w:val="1"/>
      <w:numFmt w:val="lowerRoman"/>
      <w:lvlText w:val="%6."/>
      <w:lvlJc w:val="right"/>
      <w:pPr>
        <w:ind w:left="4320" w:hanging="180"/>
      </w:pPr>
    </w:lvl>
    <w:lvl w:ilvl="6" w:tplc="6B343FA2">
      <w:start w:val="1"/>
      <w:numFmt w:val="decimal"/>
      <w:lvlText w:val="%7."/>
      <w:lvlJc w:val="left"/>
      <w:pPr>
        <w:ind w:left="5040" w:hanging="360"/>
      </w:pPr>
    </w:lvl>
    <w:lvl w:ilvl="7" w:tplc="755A8044">
      <w:start w:val="1"/>
      <w:numFmt w:val="lowerLetter"/>
      <w:lvlText w:val="%8."/>
      <w:lvlJc w:val="left"/>
      <w:pPr>
        <w:ind w:left="5760" w:hanging="360"/>
      </w:pPr>
    </w:lvl>
    <w:lvl w:ilvl="8" w:tplc="0E6CC2A2">
      <w:start w:val="1"/>
      <w:numFmt w:val="lowerRoman"/>
      <w:lvlText w:val="%9."/>
      <w:lvlJc w:val="right"/>
      <w:pPr>
        <w:ind w:left="6480" w:hanging="180"/>
      </w:pPr>
    </w:lvl>
  </w:abstractNum>
  <w:abstractNum w:abstractNumId="1" w15:restartNumberingAfterBreak="0">
    <w:nsid w:val="49E451AD"/>
    <w:multiLevelType w:val="hybridMultilevel"/>
    <w:tmpl w:val="FFFFFFFF"/>
    <w:lvl w:ilvl="0" w:tplc="D12AF6B0">
      <w:start w:val="1"/>
      <w:numFmt w:val="lowerRoman"/>
      <w:lvlText w:val="%1)"/>
      <w:lvlJc w:val="left"/>
      <w:pPr>
        <w:ind w:left="720" w:hanging="360"/>
      </w:pPr>
    </w:lvl>
    <w:lvl w:ilvl="1" w:tplc="811EF754">
      <w:start w:val="1"/>
      <w:numFmt w:val="lowerLetter"/>
      <w:lvlText w:val="%2."/>
      <w:lvlJc w:val="left"/>
      <w:pPr>
        <w:ind w:left="1440" w:hanging="360"/>
      </w:pPr>
    </w:lvl>
    <w:lvl w:ilvl="2" w:tplc="F5BEFB02">
      <w:start w:val="1"/>
      <w:numFmt w:val="lowerRoman"/>
      <w:lvlText w:val="%3."/>
      <w:lvlJc w:val="right"/>
      <w:pPr>
        <w:ind w:left="2160" w:hanging="180"/>
      </w:pPr>
    </w:lvl>
    <w:lvl w:ilvl="3" w:tplc="456A8024">
      <w:start w:val="1"/>
      <w:numFmt w:val="decimal"/>
      <w:lvlText w:val="%4."/>
      <w:lvlJc w:val="left"/>
      <w:pPr>
        <w:ind w:left="2880" w:hanging="360"/>
      </w:pPr>
    </w:lvl>
    <w:lvl w:ilvl="4" w:tplc="5F628B90">
      <w:start w:val="1"/>
      <w:numFmt w:val="lowerLetter"/>
      <w:lvlText w:val="%5."/>
      <w:lvlJc w:val="left"/>
      <w:pPr>
        <w:ind w:left="3600" w:hanging="360"/>
      </w:pPr>
    </w:lvl>
    <w:lvl w:ilvl="5" w:tplc="973E92EE">
      <w:start w:val="1"/>
      <w:numFmt w:val="lowerRoman"/>
      <w:lvlText w:val="%6."/>
      <w:lvlJc w:val="right"/>
      <w:pPr>
        <w:ind w:left="4320" w:hanging="180"/>
      </w:pPr>
    </w:lvl>
    <w:lvl w:ilvl="6" w:tplc="2DF20E90">
      <w:start w:val="1"/>
      <w:numFmt w:val="decimal"/>
      <w:lvlText w:val="%7."/>
      <w:lvlJc w:val="left"/>
      <w:pPr>
        <w:ind w:left="5040" w:hanging="360"/>
      </w:pPr>
    </w:lvl>
    <w:lvl w:ilvl="7" w:tplc="EEE2FD58">
      <w:start w:val="1"/>
      <w:numFmt w:val="lowerLetter"/>
      <w:lvlText w:val="%8."/>
      <w:lvlJc w:val="left"/>
      <w:pPr>
        <w:ind w:left="5760" w:hanging="360"/>
      </w:pPr>
    </w:lvl>
    <w:lvl w:ilvl="8" w:tplc="DD522480">
      <w:start w:val="1"/>
      <w:numFmt w:val="lowerRoman"/>
      <w:lvlText w:val="%9."/>
      <w:lvlJc w:val="right"/>
      <w:pPr>
        <w:ind w:left="6480" w:hanging="180"/>
      </w:pPr>
    </w:lvl>
  </w:abstractNum>
  <w:abstractNum w:abstractNumId="2" w15:restartNumberingAfterBreak="0">
    <w:nsid w:val="6558C7B8"/>
    <w:multiLevelType w:val="hybridMultilevel"/>
    <w:tmpl w:val="FFFFFFFF"/>
    <w:lvl w:ilvl="0" w:tplc="FFFFFFFF">
      <w:start w:val="1"/>
      <w:numFmt w:val="lowerRoman"/>
      <w:lvlText w:val="%1)"/>
      <w:lvlJc w:val="left"/>
      <w:pPr>
        <w:ind w:left="720" w:hanging="360"/>
      </w:pPr>
    </w:lvl>
    <w:lvl w:ilvl="1" w:tplc="9F5617E8">
      <w:start w:val="1"/>
      <w:numFmt w:val="lowerLetter"/>
      <w:lvlText w:val="%2."/>
      <w:lvlJc w:val="left"/>
      <w:pPr>
        <w:ind w:left="1440" w:hanging="360"/>
      </w:pPr>
    </w:lvl>
    <w:lvl w:ilvl="2" w:tplc="9A5A0A4C">
      <w:start w:val="1"/>
      <w:numFmt w:val="lowerRoman"/>
      <w:lvlText w:val="%3."/>
      <w:lvlJc w:val="right"/>
      <w:pPr>
        <w:ind w:left="2160" w:hanging="180"/>
      </w:pPr>
    </w:lvl>
    <w:lvl w:ilvl="3" w:tplc="44C211EA">
      <w:start w:val="1"/>
      <w:numFmt w:val="decimal"/>
      <w:lvlText w:val="%4."/>
      <w:lvlJc w:val="left"/>
      <w:pPr>
        <w:ind w:left="2880" w:hanging="360"/>
      </w:pPr>
    </w:lvl>
    <w:lvl w:ilvl="4" w:tplc="C5106E02">
      <w:start w:val="1"/>
      <w:numFmt w:val="lowerLetter"/>
      <w:lvlText w:val="%5."/>
      <w:lvlJc w:val="left"/>
      <w:pPr>
        <w:ind w:left="3600" w:hanging="360"/>
      </w:pPr>
    </w:lvl>
    <w:lvl w:ilvl="5" w:tplc="B3229374">
      <w:start w:val="1"/>
      <w:numFmt w:val="lowerRoman"/>
      <w:lvlText w:val="%6."/>
      <w:lvlJc w:val="right"/>
      <w:pPr>
        <w:ind w:left="4320" w:hanging="180"/>
      </w:pPr>
    </w:lvl>
    <w:lvl w:ilvl="6" w:tplc="5E5ED026">
      <w:start w:val="1"/>
      <w:numFmt w:val="decimal"/>
      <w:lvlText w:val="%7."/>
      <w:lvlJc w:val="left"/>
      <w:pPr>
        <w:ind w:left="5040" w:hanging="360"/>
      </w:pPr>
    </w:lvl>
    <w:lvl w:ilvl="7" w:tplc="F6FCA59E">
      <w:start w:val="1"/>
      <w:numFmt w:val="lowerLetter"/>
      <w:lvlText w:val="%8."/>
      <w:lvlJc w:val="left"/>
      <w:pPr>
        <w:ind w:left="5760" w:hanging="360"/>
      </w:pPr>
    </w:lvl>
    <w:lvl w:ilvl="8" w:tplc="434878D8">
      <w:start w:val="1"/>
      <w:numFmt w:val="lowerRoman"/>
      <w:lvlText w:val="%9."/>
      <w:lvlJc w:val="right"/>
      <w:pPr>
        <w:ind w:left="6480" w:hanging="180"/>
      </w:pPr>
    </w:lvl>
  </w:abstractNum>
  <w:num w:numId="1" w16cid:durableId="282346864">
    <w:abstractNumId w:val="0"/>
  </w:num>
  <w:num w:numId="2" w16cid:durableId="1871524608">
    <w:abstractNumId w:val="1"/>
  </w:num>
  <w:num w:numId="3" w16cid:durableId="102394396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llego Feliciano, Jorge">
    <w15:presenceInfo w15:providerId="AD" w15:userId="S::jg2619@ic.ac.uk::f22ed329-5487-422d-9676-1b54a8edae90"/>
  </w15:person>
  <w15:person w15:author="Olteanu, Catalina">
    <w15:presenceInfo w15:providerId="AD" w15:userId="S::co319@ic.ac.uk::eb73c045-ab5e-4b6c-8e65-4e71f75b820e"/>
  </w15:person>
  <w15:person w15:author="Tao, Yanda">
    <w15:presenceInfo w15:providerId="AD" w15:userId="S::yt522@ic.ac.uk::05f1c26b-6493-4ca9-ae67-3c0b4dcd25a5"/>
  </w15:person>
  <w15:person w15:author="BERTHIER, Louis">
    <w15:presenceInfo w15:providerId="AD" w15:userId="S::ldb22@ic.ac.uk::8ffd3146-178b-4a7b-bcdb-115c03a2d628"/>
  </w15:person>
  <w15:person w15:author="Clasby, Michael">
    <w15:presenceInfo w15:providerId="AD" w15:userId="S::mc219@ic.ac.uk::68cc6c84-d5cb-44e4-a6d8-ba5ea9c5f1e0"/>
  </w15:person>
  <w15:person w15:author="Wu, Gavin">
    <w15:presenceInfo w15:providerId="AD" w15:userId="S::gjw19@ic.ac.uk::3e5bc10f-2b4c-4124-8493-236f99eafb8a"/>
  </w15:person>
  <w15:person w15:author="Lewis, Thomas">
    <w15:presenceInfo w15:providerId="AD" w15:userId="S::thl19@ic.ac.uk::ab874d77-f183-4a40-afac-06d2a3cb1bb2"/>
  </w15:person>
  <w15:person w15:author="Ghobadi, Aryan">
    <w15:presenceInfo w15:providerId="AD" w15:userId="S::ag519@ic.ac.uk::ce823eaa-6854-4c84-bc19-16d5257ff5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NTG2MDA2MjMwNzVU0lEKTi0uzszPAykwqgUAYvptwiwAAAA="/>
  </w:docVars>
  <w:rsids>
    <w:rsidRoot w:val="019BF42D"/>
    <w:rsid w:val="00076D5B"/>
    <w:rsid w:val="000E66A7"/>
    <w:rsid w:val="002951E3"/>
    <w:rsid w:val="003A67D5"/>
    <w:rsid w:val="003B0935"/>
    <w:rsid w:val="004338AC"/>
    <w:rsid w:val="004BECEE"/>
    <w:rsid w:val="004E6B24"/>
    <w:rsid w:val="005034FD"/>
    <w:rsid w:val="005A1C41"/>
    <w:rsid w:val="005E23B7"/>
    <w:rsid w:val="005F4729"/>
    <w:rsid w:val="006A1CBA"/>
    <w:rsid w:val="006E69C4"/>
    <w:rsid w:val="00714678"/>
    <w:rsid w:val="007E7767"/>
    <w:rsid w:val="00804806"/>
    <w:rsid w:val="008D5EA7"/>
    <w:rsid w:val="008E0E5E"/>
    <w:rsid w:val="00962F4F"/>
    <w:rsid w:val="00A30564"/>
    <w:rsid w:val="00A7578D"/>
    <w:rsid w:val="00A86A75"/>
    <w:rsid w:val="00BB191A"/>
    <w:rsid w:val="00BE39FF"/>
    <w:rsid w:val="00BF0ADD"/>
    <w:rsid w:val="00C471A5"/>
    <w:rsid w:val="00CF6934"/>
    <w:rsid w:val="00D17409"/>
    <w:rsid w:val="00DC5AB5"/>
    <w:rsid w:val="00E335C8"/>
    <w:rsid w:val="00E60762"/>
    <w:rsid w:val="00EE578C"/>
    <w:rsid w:val="00FB17E8"/>
    <w:rsid w:val="017CB1F6"/>
    <w:rsid w:val="019BF42D"/>
    <w:rsid w:val="0293741E"/>
    <w:rsid w:val="029DC921"/>
    <w:rsid w:val="02A7065A"/>
    <w:rsid w:val="02D33159"/>
    <w:rsid w:val="02F08FD5"/>
    <w:rsid w:val="032DF6A6"/>
    <w:rsid w:val="0339BC1F"/>
    <w:rsid w:val="0364EEEA"/>
    <w:rsid w:val="03895270"/>
    <w:rsid w:val="03A85016"/>
    <w:rsid w:val="03F9EE55"/>
    <w:rsid w:val="04063E2E"/>
    <w:rsid w:val="0421B5EC"/>
    <w:rsid w:val="042F447F"/>
    <w:rsid w:val="04399982"/>
    <w:rsid w:val="04446A52"/>
    <w:rsid w:val="048C1F79"/>
    <w:rsid w:val="04A5BA69"/>
    <w:rsid w:val="050F5DA8"/>
    <w:rsid w:val="05442077"/>
    <w:rsid w:val="054CBA29"/>
    <w:rsid w:val="057D199D"/>
    <w:rsid w:val="0586F530"/>
    <w:rsid w:val="059F0D02"/>
    <w:rsid w:val="05CE84AE"/>
    <w:rsid w:val="05D02DD1"/>
    <w:rsid w:val="05DA1E2D"/>
    <w:rsid w:val="060E414A"/>
    <w:rsid w:val="0662C31A"/>
    <w:rsid w:val="06744AC3"/>
    <w:rsid w:val="07367CAD"/>
    <w:rsid w:val="0794CDCF"/>
    <w:rsid w:val="07E8182E"/>
    <w:rsid w:val="0902B5A2"/>
    <w:rsid w:val="0969707F"/>
    <w:rsid w:val="09824802"/>
    <w:rsid w:val="09C827D5"/>
    <w:rsid w:val="09D62DF6"/>
    <w:rsid w:val="09F43C73"/>
    <w:rsid w:val="0AAE8B6F"/>
    <w:rsid w:val="0AE2CD9A"/>
    <w:rsid w:val="0B0540E0"/>
    <w:rsid w:val="0B0BAE83"/>
    <w:rsid w:val="0B47B14E"/>
    <w:rsid w:val="0B4FA037"/>
    <w:rsid w:val="0B71FE57"/>
    <w:rsid w:val="0C4C5AE8"/>
    <w:rsid w:val="0CA157DF"/>
    <w:rsid w:val="0CE1872B"/>
    <w:rsid w:val="0D1D4A42"/>
    <w:rsid w:val="0D29771B"/>
    <w:rsid w:val="0D454502"/>
    <w:rsid w:val="0D814F4A"/>
    <w:rsid w:val="0D90547A"/>
    <w:rsid w:val="0DB8FF37"/>
    <w:rsid w:val="0DBE4F16"/>
    <w:rsid w:val="0DC89B01"/>
    <w:rsid w:val="0DD4B89F"/>
    <w:rsid w:val="0DF044C6"/>
    <w:rsid w:val="0E6CB578"/>
    <w:rsid w:val="0E91939E"/>
    <w:rsid w:val="0E956966"/>
    <w:rsid w:val="0EA99F19"/>
    <w:rsid w:val="0ECBF19F"/>
    <w:rsid w:val="0ECFA717"/>
    <w:rsid w:val="0EDF7F32"/>
    <w:rsid w:val="0F4445A3"/>
    <w:rsid w:val="0F58A17C"/>
    <w:rsid w:val="0FB2EB8B"/>
    <w:rsid w:val="0FD9F4C0"/>
    <w:rsid w:val="0FEF5E77"/>
    <w:rsid w:val="104C91BC"/>
    <w:rsid w:val="10608065"/>
    <w:rsid w:val="10755ADE"/>
    <w:rsid w:val="10A97DFB"/>
    <w:rsid w:val="11196D1F"/>
    <w:rsid w:val="11200A10"/>
    <w:rsid w:val="114940B2"/>
    <w:rsid w:val="11748264"/>
    <w:rsid w:val="119582A4"/>
    <w:rsid w:val="11A764A1"/>
    <w:rsid w:val="11E13FDB"/>
    <w:rsid w:val="11E5C154"/>
    <w:rsid w:val="128F6B3B"/>
    <w:rsid w:val="12BBDA71"/>
    <w:rsid w:val="12CC071B"/>
    <w:rsid w:val="12FDFCCB"/>
    <w:rsid w:val="13148648"/>
    <w:rsid w:val="136FF13C"/>
    <w:rsid w:val="1384327E"/>
    <w:rsid w:val="1409171B"/>
    <w:rsid w:val="141A5C8A"/>
    <w:rsid w:val="144FBD4C"/>
    <w:rsid w:val="1457AAD2"/>
    <w:rsid w:val="14C13C03"/>
    <w:rsid w:val="15112D44"/>
    <w:rsid w:val="1523C05A"/>
    <w:rsid w:val="1535E8DC"/>
    <w:rsid w:val="1562BDAC"/>
    <w:rsid w:val="15A94832"/>
    <w:rsid w:val="15D9777A"/>
    <w:rsid w:val="15F37B33"/>
    <w:rsid w:val="160BCC1D"/>
    <w:rsid w:val="1678D16D"/>
    <w:rsid w:val="168DA2B1"/>
    <w:rsid w:val="16C183A9"/>
    <w:rsid w:val="173C9490"/>
    <w:rsid w:val="17B34E5E"/>
    <w:rsid w:val="18318578"/>
    <w:rsid w:val="1833D864"/>
    <w:rsid w:val="186D93A4"/>
    <w:rsid w:val="19277E12"/>
    <w:rsid w:val="198781CF"/>
    <w:rsid w:val="1A2EA6EB"/>
    <w:rsid w:val="1A6D64F5"/>
    <w:rsid w:val="1A71CF38"/>
    <w:rsid w:val="1ABC9753"/>
    <w:rsid w:val="1AC6EC56"/>
    <w:rsid w:val="1AEA57A8"/>
    <w:rsid w:val="1AED5581"/>
    <w:rsid w:val="1B235230"/>
    <w:rsid w:val="1B64633B"/>
    <w:rsid w:val="1B80BB00"/>
    <w:rsid w:val="1BC2DFB6"/>
    <w:rsid w:val="1BDD8323"/>
    <w:rsid w:val="1C0555A6"/>
    <w:rsid w:val="1C0F370A"/>
    <w:rsid w:val="1C5867B4"/>
    <w:rsid w:val="1C8312D8"/>
    <w:rsid w:val="1CD2740B"/>
    <w:rsid w:val="1CFB43A8"/>
    <w:rsid w:val="1D1B6967"/>
    <w:rsid w:val="1D4A49F7"/>
    <w:rsid w:val="1D977314"/>
    <w:rsid w:val="1DD3DB68"/>
    <w:rsid w:val="1DF1D618"/>
    <w:rsid w:val="1E5984B9"/>
    <w:rsid w:val="1EB5993B"/>
    <w:rsid w:val="1EC9A38F"/>
    <w:rsid w:val="1F343F2D"/>
    <w:rsid w:val="1F3A373A"/>
    <w:rsid w:val="1F779854"/>
    <w:rsid w:val="1FACD436"/>
    <w:rsid w:val="1FCC73EC"/>
    <w:rsid w:val="1FDB14E4"/>
    <w:rsid w:val="1FE7DAD4"/>
    <w:rsid w:val="1FED5603"/>
    <w:rsid w:val="204654E8"/>
    <w:rsid w:val="205272B1"/>
    <w:rsid w:val="20620468"/>
    <w:rsid w:val="2074B42B"/>
    <w:rsid w:val="20B84959"/>
    <w:rsid w:val="2162B4A7"/>
    <w:rsid w:val="2162C19D"/>
    <w:rsid w:val="21721723"/>
    <w:rsid w:val="219602B9"/>
    <w:rsid w:val="21CF1440"/>
    <w:rsid w:val="21E80E6A"/>
    <w:rsid w:val="21F65578"/>
    <w:rsid w:val="2216B376"/>
    <w:rsid w:val="2292203D"/>
    <w:rsid w:val="22CCC229"/>
    <w:rsid w:val="2390EBCE"/>
    <w:rsid w:val="23F70D58"/>
    <w:rsid w:val="2445B1FE"/>
    <w:rsid w:val="247F5C0C"/>
    <w:rsid w:val="24D0E779"/>
    <w:rsid w:val="24D96501"/>
    <w:rsid w:val="25486932"/>
    <w:rsid w:val="2573E948"/>
    <w:rsid w:val="2632C264"/>
    <w:rsid w:val="2642A5DC"/>
    <w:rsid w:val="265F273D"/>
    <w:rsid w:val="266CB7DA"/>
    <w:rsid w:val="2675286C"/>
    <w:rsid w:val="26800CAD"/>
    <w:rsid w:val="269F622A"/>
    <w:rsid w:val="26C63690"/>
    <w:rsid w:val="26DB6877"/>
    <w:rsid w:val="27255E0F"/>
    <w:rsid w:val="272A807C"/>
    <w:rsid w:val="27968059"/>
    <w:rsid w:val="27E51CE9"/>
    <w:rsid w:val="27EDB8D6"/>
    <w:rsid w:val="28796D03"/>
    <w:rsid w:val="287A693B"/>
    <w:rsid w:val="28957AEC"/>
    <w:rsid w:val="28BAA94E"/>
    <w:rsid w:val="28D262CC"/>
    <w:rsid w:val="28F12309"/>
    <w:rsid w:val="2935E3EC"/>
    <w:rsid w:val="29C660CA"/>
    <w:rsid w:val="2A118552"/>
    <w:rsid w:val="2AADF73B"/>
    <w:rsid w:val="2AFA8725"/>
    <w:rsid w:val="2B3A2E35"/>
    <w:rsid w:val="2B5816D7"/>
    <w:rsid w:val="2C315D34"/>
    <w:rsid w:val="2C5269AC"/>
    <w:rsid w:val="2C78E081"/>
    <w:rsid w:val="2CA4AFA8"/>
    <w:rsid w:val="2CBFF071"/>
    <w:rsid w:val="2CD45E09"/>
    <w:rsid w:val="2CEF847B"/>
    <w:rsid w:val="2D46527A"/>
    <w:rsid w:val="2D492614"/>
    <w:rsid w:val="2D49E9EC"/>
    <w:rsid w:val="2D573EDB"/>
    <w:rsid w:val="2D8EAD05"/>
    <w:rsid w:val="2DA14FC3"/>
    <w:rsid w:val="2DB974E0"/>
    <w:rsid w:val="2FA3D209"/>
    <w:rsid w:val="3008FF65"/>
    <w:rsid w:val="303314F6"/>
    <w:rsid w:val="30D36551"/>
    <w:rsid w:val="30E26A81"/>
    <w:rsid w:val="3100AA10"/>
    <w:rsid w:val="3122D97C"/>
    <w:rsid w:val="318A78EA"/>
    <w:rsid w:val="318BFB50"/>
    <w:rsid w:val="31BB56A1"/>
    <w:rsid w:val="32857D23"/>
    <w:rsid w:val="33050192"/>
    <w:rsid w:val="337F4EAF"/>
    <w:rsid w:val="339DF6FE"/>
    <w:rsid w:val="33B43DD0"/>
    <w:rsid w:val="33C88CF2"/>
    <w:rsid w:val="33E8EA74"/>
    <w:rsid w:val="34BF5725"/>
    <w:rsid w:val="3598717C"/>
    <w:rsid w:val="36C20743"/>
    <w:rsid w:val="3708823B"/>
    <w:rsid w:val="37F11090"/>
    <w:rsid w:val="38001362"/>
    <w:rsid w:val="3842DF42"/>
    <w:rsid w:val="3878008A"/>
    <w:rsid w:val="38850D1C"/>
    <w:rsid w:val="3889D907"/>
    <w:rsid w:val="389AF8CC"/>
    <w:rsid w:val="38A0661B"/>
    <w:rsid w:val="38F47AC3"/>
    <w:rsid w:val="38F9CAA2"/>
    <w:rsid w:val="38FB5E39"/>
    <w:rsid w:val="392B8D81"/>
    <w:rsid w:val="3942E2F5"/>
    <w:rsid w:val="39A8E000"/>
    <w:rsid w:val="3A1399B0"/>
    <w:rsid w:val="3A190105"/>
    <w:rsid w:val="3A7C05C5"/>
    <w:rsid w:val="3A8CD27A"/>
    <w:rsid w:val="3A8E63F9"/>
    <w:rsid w:val="3B839B7F"/>
    <w:rsid w:val="3C2E76EE"/>
    <w:rsid w:val="3C385BD0"/>
    <w:rsid w:val="3C3D86CF"/>
    <w:rsid w:val="3C89CA97"/>
    <w:rsid w:val="3D4A21AD"/>
    <w:rsid w:val="3D7B6D13"/>
    <w:rsid w:val="3D80BCF2"/>
    <w:rsid w:val="3E1CE828"/>
    <w:rsid w:val="3E93A88A"/>
    <w:rsid w:val="3EB67942"/>
    <w:rsid w:val="3ED05E2D"/>
    <w:rsid w:val="3EF5F477"/>
    <w:rsid w:val="3F056F42"/>
    <w:rsid w:val="3F2C01C2"/>
    <w:rsid w:val="3F35F21E"/>
    <w:rsid w:val="3F6A153B"/>
    <w:rsid w:val="402DD85E"/>
    <w:rsid w:val="407B697B"/>
    <w:rsid w:val="40A6F0F3"/>
    <w:rsid w:val="41B41118"/>
    <w:rsid w:val="41BCFEB5"/>
    <w:rsid w:val="41E569AB"/>
    <w:rsid w:val="4261BF1F"/>
    <w:rsid w:val="428C4D41"/>
    <w:rsid w:val="42A670AA"/>
    <w:rsid w:val="42C9AE5B"/>
    <w:rsid w:val="42DE1BF3"/>
    <w:rsid w:val="42F223E9"/>
    <w:rsid w:val="431FEAB9"/>
    <w:rsid w:val="432CC459"/>
    <w:rsid w:val="433BA2CC"/>
    <w:rsid w:val="43AE0183"/>
    <w:rsid w:val="43B1607B"/>
    <w:rsid w:val="44571104"/>
    <w:rsid w:val="445AE31B"/>
    <w:rsid w:val="4461E7F3"/>
    <w:rsid w:val="44CEB67D"/>
    <w:rsid w:val="45486B7F"/>
    <w:rsid w:val="463CD2E0"/>
    <w:rsid w:val="4673E59E"/>
    <w:rsid w:val="4688AD45"/>
    <w:rsid w:val="468EA192"/>
    <w:rsid w:val="46985D5E"/>
    <w:rsid w:val="47101D0D"/>
    <w:rsid w:val="47599EBC"/>
    <w:rsid w:val="475BF1CD"/>
    <w:rsid w:val="475F2AC2"/>
    <w:rsid w:val="47E0C6BA"/>
    <w:rsid w:val="482B7B08"/>
    <w:rsid w:val="48865CFB"/>
    <w:rsid w:val="488B2757"/>
    <w:rsid w:val="48B6FA1F"/>
    <w:rsid w:val="48C5FF4F"/>
    <w:rsid w:val="48F8632B"/>
    <w:rsid w:val="4910EA8B"/>
    <w:rsid w:val="49154307"/>
    <w:rsid w:val="492D63B2"/>
    <w:rsid w:val="4935C8B1"/>
    <w:rsid w:val="49D222B4"/>
    <w:rsid w:val="49F93423"/>
    <w:rsid w:val="4A2D7E7E"/>
    <w:rsid w:val="4AC9150F"/>
    <w:rsid w:val="4BE15086"/>
    <w:rsid w:val="4C20F796"/>
    <w:rsid w:val="4C2478D3"/>
    <w:rsid w:val="4C7459DF"/>
    <w:rsid w:val="4D647840"/>
    <w:rsid w:val="4D97DCDB"/>
    <w:rsid w:val="4DA4A0AD"/>
    <w:rsid w:val="4DC5A38E"/>
    <w:rsid w:val="4DD6DF7D"/>
    <w:rsid w:val="4DFACE7A"/>
    <w:rsid w:val="4E4C9D2C"/>
    <w:rsid w:val="4E8FCE95"/>
    <w:rsid w:val="4E97C9EE"/>
    <w:rsid w:val="4EAA2405"/>
    <w:rsid w:val="4EB5E5B5"/>
    <w:rsid w:val="4EBE222C"/>
    <w:rsid w:val="4EBE919D"/>
    <w:rsid w:val="4EF24DB5"/>
    <w:rsid w:val="4F49D807"/>
    <w:rsid w:val="4FC5923D"/>
    <w:rsid w:val="4FD4A55E"/>
    <w:rsid w:val="5009D4C1"/>
    <w:rsid w:val="506842D6"/>
    <w:rsid w:val="509FD3BF"/>
    <w:rsid w:val="51A4C4E3"/>
    <w:rsid w:val="51B0A3F8"/>
    <w:rsid w:val="52595471"/>
    <w:rsid w:val="52A9ED5C"/>
    <w:rsid w:val="53573560"/>
    <w:rsid w:val="5367304D"/>
    <w:rsid w:val="539601E7"/>
    <w:rsid w:val="53CDA329"/>
    <w:rsid w:val="53D10562"/>
    <w:rsid w:val="53EAFAC7"/>
    <w:rsid w:val="54348088"/>
    <w:rsid w:val="5463A222"/>
    <w:rsid w:val="5478F46B"/>
    <w:rsid w:val="548F1304"/>
    <w:rsid w:val="54A449EA"/>
    <w:rsid w:val="54DC8EF1"/>
    <w:rsid w:val="54EF3526"/>
    <w:rsid w:val="552B2F9E"/>
    <w:rsid w:val="5535BFAC"/>
    <w:rsid w:val="5545FE64"/>
    <w:rsid w:val="55AE31F2"/>
    <w:rsid w:val="5675C55A"/>
    <w:rsid w:val="567E20CE"/>
    <w:rsid w:val="570A46B1"/>
    <w:rsid w:val="570F9690"/>
    <w:rsid w:val="573B007B"/>
    <w:rsid w:val="574DAA09"/>
    <w:rsid w:val="5775D69B"/>
    <w:rsid w:val="579DBB88"/>
    <w:rsid w:val="57D00212"/>
    <w:rsid w:val="58204A23"/>
    <w:rsid w:val="582B696F"/>
    <w:rsid w:val="5889ED62"/>
    <w:rsid w:val="58960B2B"/>
    <w:rsid w:val="58FBE1D3"/>
    <w:rsid w:val="598D056E"/>
    <w:rsid w:val="59D2A9EF"/>
    <w:rsid w:val="5A0DA393"/>
    <w:rsid w:val="5A141D4A"/>
    <w:rsid w:val="5A2D12D6"/>
    <w:rsid w:val="5A430AD0"/>
    <w:rsid w:val="5A65C65E"/>
    <w:rsid w:val="5ABE8898"/>
    <w:rsid w:val="5B522969"/>
    <w:rsid w:val="5B5605EE"/>
    <w:rsid w:val="5BC017B2"/>
    <w:rsid w:val="5BF27C22"/>
    <w:rsid w:val="5C20E5FD"/>
    <w:rsid w:val="5C3B5319"/>
    <w:rsid w:val="5C4690CA"/>
    <w:rsid w:val="5C5FEAFD"/>
    <w:rsid w:val="5C7DA388"/>
    <w:rsid w:val="5C985F7C"/>
    <w:rsid w:val="5CC9B31C"/>
    <w:rsid w:val="5DB09AF3"/>
    <w:rsid w:val="5DE0C09E"/>
    <w:rsid w:val="5E577A6C"/>
    <w:rsid w:val="5E97BBD1"/>
    <w:rsid w:val="5ED5B186"/>
    <w:rsid w:val="5EF8FC15"/>
    <w:rsid w:val="5F54F052"/>
    <w:rsid w:val="5FA4FAFA"/>
    <w:rsid w:val="5FBDE119"/>
    <w:rsid w:val="60373C68"/>
    <w:rsid w:val="60A8446A"/>
    <w:rsid w:val="60B18981"/>
    <w:rsid w:val="61195D7F"/>
    <w:rsid w:val="614B532F"/>
    <w:rsid w:val="6153A461"/>
    <w:rsid w:val="617CF12E"/>
    <w:rsid w:val="618E83B6"/>
    <w:rsid w:val="6196E6F6"/>
    <w:rsid w:val="61E5BE91"/>
    <w:rsid w:val="627C80F7"/>
    <w:rsid w:val="627E17C9"/>
    <w:rsid w:val="629BC409"/>
    <w:rsid w:val="62A981B4"/>
    <w:rsid w:val="62BDBC7B"/>
    <w:rsid w:val="632CC2BA"/>
    <w:rsid w:val="637FEE65"/>
    <w:rsid w:val="64080DA1"/>
    <w:rsid w:val="6426CDDE"/>
    <w:rsid w:val="64E7D0D8"/>
    <w:rsid w:val="65E07F88"/>
    <w:rsid w:val="663234D0"/>
    <w:rsid w:val="66C5DF5D"/>
    <w:rsid w:val="6719A76E"/>
    <w:rsid w:val="674B1156"/>
    <w:rsid w:val="67A9270B"/>
    <w:rsid w:val="67CFE5A5"/>
    <w:rsid w:val="67D092BA"/>
    <w:rsid w:val="67E503BE"/>
    <w:rsid w:val="67F59B46"/>
    <w:rsid w:val="685469C4"/>
    <w:rsid w:val="68DFA1E9"/>
    <w:rsid w:val="6962FD1D"/>
    <w:rsid w:val="698EE8E7"/>
    <w:rsid w:val="699438C6"/>
    <w:rsid w:val="69D3DFD6"/>
    <w:rsid w:val="69DAC34C"/>
    <w:rsid w:val="6A66E92F"/>
    <w:rsid w:val="6A9B3966"/>
    <w:rsid w:val="6A9E2EBE"/>
    <w:rsid w:val="6AA7245E"/>
    <w:rsid w:val="6AF8F310"/>
    <w:rsid w:val="6B2918BB"/>
    <w:rsid w:val="6B33CCF0"/>
    <w:rsid w:val="6B7D910F"/>
    <w:rsid w:val="6BB35773"/>
    <w:rsid w:val="6BE157BE"/>
    <w:rsid w:val="6BF5555D"/>
    <w:rsid w:val="6C60D583"/>
    <w:rsid w:val="6C701085"/>
    <w:rsid w:val="6C72B0AB"/>
    <w:rsid w:val="6C87DEB8"/>
    <w:rsid w:val="6D44BE65"/>
    <w:rsid w:val="6D7F9485"/>
    <w:rsid w:val="6E2B3D78"/>
    <w:rsid w:val="6E5CC538"/>
    <w:rsid w:val="6EDDF478"/>
    <w:rsid w:val="6F16B9A0"/>
    <w:rsid w:val="6F768EDA"/>
    <w:rsid w:val="6F8F8D9B"/>
    <w:rsid w:val="6F954F17"/>
    <w:rsid w:val="70155731"/>
    <w:rsid w:val="7069E33C"/>
    <w:rsid w:val="714A37C7"/>
    <w:rsid w:val="71B1986A"/>
    <w:rsid w:val="7229207B"/>
    <w:rsid w:val="7257322A"/>
    <w:rsid w:val="72B2FFD4"/>
    <w:rsid w:val="7326BB65"/>
    <w:rsid w:val="73D188FC"/>
    <w:rsid w:val="73DA90AA"/>
    <w:rsid w:val="7417819A"/>
    <w:rsid w:val="743EF6DC"/>
    <w:rsid w:val="748FFC40"/>
    <w:rsid w:val="7492F09D"/>
    <w:rsid w:val="74DA567F"/>
    <w:rsid w:val="75367617"/>
    <w:rsid w:val="7547C45F"/>
    <w:rsid w:val="75745B22"/>
    <w:rsid w:val="759880FA"/>
    <w:rsid w:val="75995AC0"/>
    <w:rsid w:val="75A00EFE"/>
    <w:rsid w:val="75D5680A"/>
    <w:rsid w:val="75F4C851"/>
    <w:rsid w:val="767626E0"/>
    <w:rsid w:val="76B94654"/>
    <w:rsid w:val="76E696F5"/>
    <w:rsid w:val="771FB930"/>
    <w:rsid w:val="774BB8AB"/>
    <w:rsid w:val="77820E9B"/>
    <w:rsid w:val="77B4912B"/>
    <w:rsid w:val="77E0702F"/>
    <w:rsid w:val="77EF7C7B"/>
    <w:rsid w:val="77F50F74"/>
    <w:rsid w:val="782B7DCA"/>
    <w:rsid w:val="782EA4F8"/>
    <w:rsid w:val="788B6D1B"/>
    <w:rsid w:val="78EC91D7"/>
    <w:rsid w:val="790AE01B"/>
    <w:rsid w:val="7944B642"/>
    <w:rsid w:val="79C9535F"/>
    <w:rsid w:val="7A308BC8"/>
    <w:rsid w:val="7A9EAC07"/>
    <w:rsid w:val="7A9FC010"/>
    <w:rsid w:val="7AA682D5"/>
    <w:rsid w:val="7ADD212A"/>
    <w:rsid w:val="7BE19DA7"/>
    <w:rsid w:val="7C25824C"/>
    <w:rsid w:val="7C4DF7DA"/>
    <w:rsid w:val="7C7A5DE4"/>
    <w:rsid w:val="7CA415D3"/>
    <w:rsid w:val="7CE2DB0C"/>
    <w:rsid w:val="7D3A3C7B"/>
    <w:rsid w:val="7D663351"/>
    <w:rsid w:val="7D7F28DD"/>
    <w:rsid w:val="7D9520D7"/>
    <w:rsid w:val="7DC002FA"/>
    <w:rsid w:val="7DC41FCC"/>
    <w:rsid w:val="7DF19661"/>
    <w:rsid w:val="7E48C225"/>
    <w:rsid w:val="7E5C05F0"/>
    <w:rsid w:val="7E953C9E"/>
    <w:rsid w:val="7EA43F70"/>
    <w:rsid w:val="7EDDB999"/>
    <w:rsid w:val="7EFC7507"/>
    <w:rsid w:val="7F0EE28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BF42D"/>
  <w15:chartTrackingRefBased/>
  <w15:docId w15:val="{1ADA2188-13FE-4EA5-97BC-AA6701521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9</Words>
  <Characters>3648</Characters>
  <Application>Microsoft Office Word</Application>
  <DocSecurity>4</DocSecurity>
  <Lines>30</Lines>
  <Paragraphs>8</Paragraphs>
  <ScaleCrop>false</ScaleCrop>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rin Cotarlan- - Computing Academic Rep</dc:creator>
  <cp:keywords/>
  <dc:description/>
  <cp:lastModifiedBy>Alner, Thomas C</cp:lastModifiedBy>
  <cp:revision>13</cp:revision>
  <dcterms:created xsi:type="dcterms:W3CDTF">2023-03-13T17:40:00Z</dcterms:created>
  <dcterms:modified xsi:type="dcterms:W3CDTF">2023-03-24T08:38:00Z</dcterms:modified>
</cp:coreProperties>
</file>